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5.3.0 -->
  <w:body>
    <w:tbl>
      <w:tblPr>
        <w:tblW w:w="10701" w:type="dxa"/>
        <w:tblInd w:w="95" w:type="dxa"/>
        <w:tblCellMar>
          <w:top w:w="29" w:type="dxa"/>
          <w:left w:w="86" w:type="dxa"/>
          <w:bottom w:w="29" w:type="dxa"/>
          <w:right w:w="86" w:type="dxa"/>
        </w:tblCellMar>
        <w:tblLook w:val="0000"/>
      </w:tblPr>
      <w:tblGrid>
        <w:gridCol w:w="1062"/>
        <w:gridCol w:w="4424"/>
        <w:gridCol w:w="1599"/>
        <w:gridCol w:w="1499"/>
        <w:gridCol w:w="2117"/>
      </w:tblGrid>
      <w:tr w14:paraId="09F8674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  <w:vAlign w:val="center"/>
          </w:tcPr>
          <w:p w:rsidR="002E1CE8" w:rsidRPr="00E55A45" w:rsidP="00104570" w14:paraId="2EC08646" w14:textId="46B73224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May </w:t>
            </w:r>
            <w:r w:rsidRPr="00E55A45" w:rsidR="00F25DE9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0</w:t>
            </w:r>
            <w:r w:rsidR="00104570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A51476" w:rsidRPr="00E55A45" w:rsidP="00A51476" w14:paraId="2AEC072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A51476" w:rsidRPr="00E55A45" w:rsidP="00A51476" w14:paraId="3BDAD68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A51476" w:rsidRPr="00E55A45" w:rsidP="00A51476" w14:paraId="5563F851" w14:textId="77777777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A51476" w:rsidRPr="00E55A45" w:rsidP="00A51476" w14:paraId="773A130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144964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D3046" w:rsidRPr="00BE3202" w:rsidP="00345C4A" w14:paraId="199E0A8C" w14:textId="6BC9891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Pr="00BE3202" w:rsidR="0010457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D3046" w:rsidRPr="00104570" w:rsidP="00345C4A" w14:paraId="5F075FD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highlight w:val="yellow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5E9F" w:rsidRPr="00BE3202" w:rsidP="008C0324" w14:paraId="21FBBDC4" w14:textId="53C993D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3-2025</w:t>
            </w:r>
            <w:r w:rsidR="008C032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Gov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D3046" w:rsidRPr="00BE3202" w:rsidP="00345C4A" w14:paraId="51ABD74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D3046" w:rsidRPr="00E55A45" w:rsidP="00345C4A" w14:paraId="486DA44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358379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104570" w:rsidP="00345C4A" w14:paraId="2F45209E" w14:textId="1D7C4DB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highlight w:val="yellow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BE3202" w:rsidP="00DE2D20" w14:paraId="0A01218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Governo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s</w:t>
            </w: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ual </w:t>
            </w:r>
            <w:r w:rsidR="00DE2D2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P="00345C4A" w14:paraId="6870AAA9" w14:textId="521B0716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2023-2025</w:t>
            </w:r>
          </w:p>
          <w:p w:rsidR="00345C4A" w:rsidRPr="00BE3202" w:rsidP="00345C4A" w14:paraId="454FF51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BE3202" w:rsidP="00345C4A" w14:paraId="2779D86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BE3202" w:rsidP="00345C4A" w14:paraId="086EF27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685450B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104570" w:rsidP="00345C4A" w14:paraId="0A596178" w14:textId="2968D30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highlight w:val="yellow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BE3202" w:rsidP="00E72BF6" w14:paraId="21FCE24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gin work on Club Annual Report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BE3202" w:rsidP="00345C4A" w14:paraId="7D80B12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P="00345C4A" w14:paraId="4D190154" w14:textId="22EBFC7A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  <w:r w:rsid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  <w:p w:rsidR="00345C4A" w:rsidRPr="00BE3202" w:rsidP="00345C4A" w14:paraId="5354DD8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BE3202" w:rsidP="00345C4A" w14:paraId="79C3D1C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Jun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</w:t>
            </w:r>
          </w:p>
        </w:tc>
      </w:tr>
      <w:tr w14:paraId="6BB3BCE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BF1E17" w:rsidP="00345C4A" w14:paraId="05A90241" w14:textId="725F06C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1E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Pr="00BF1E17" w:rsidR="0010457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BF1E17" w:rsidP="00345C4A" w14:paraId="3FC82A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1E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</w:t>
            </w:r>
            <w:r w:rsidRPr="00BF1E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STRA Club Annual Report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BF1E17" w:rsidP="00345C4A" w14:paraId="7D15C3E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1E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B4FCB" w:rsidRPr="00BF1E17" w:rsidP="00FB4FCB" w14:paraId="470A77B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BF1E1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4069E8" w:rsidRPr="00BF1E17" w:rsidP="00FB4FCB" w14:paraId="779ED9C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BF1E1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BF1E17" w14:paraId="241599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1E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Pr="00BF1E17" w:rsidR="00BF1E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368B27E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E55A45" w:rsidP="00345C4A" w14:paraId="69620C8E" w14:textId="696F0E2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E55A45" w:rsidP="00345C4A" w14:paraId="7188977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oi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udit Committee to audit books for past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E55A45" w:rsidP="00345C4A" w14:paraId="2028E34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E55A45" w:rsidP="00345C4A" w14:paraId="5BA3728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RPr="00E55A45" w:rsidP="00345C4A" w14:paraId="286E9D0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AEBFD4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1385B2C4" w14:textId="64E6F16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0B27BC6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nd out bills for local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and I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ternational du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0E72B16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610C7FE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37949A3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 w:rsidR="0088290E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748B742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2A605E77" w14:textId="581D258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E14D4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plans meeting of old and new Board of Directo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102DA5F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245A6A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051793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a half-day retreat with old and new Board and Committee Chair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</w:t>
            </w:r>
          </w:p>
        </w:tc>
      </w:tr>
      <w:tr w14:paraId="1EEAAF2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24F4DD3B" w14:textId="49C587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60D7F61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lans for annual meeting and installation of new offic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5808285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C0091F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CEC439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81DEB3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2C4F6D0D" w14:textId="06151BA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F602AB" w14:paraId="7E17506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lan to hav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ternates </w:t>
            </w:r>
            <w:r w:rsidR="00F602A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s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 District Conference </w:t>
            </w:r>
            <w:r w:rsid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5F757B7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390DF5C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679A5E3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7B3BE1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ED507B4" w14:textId="741E86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="0010457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6D9547C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s for Eleanor Roosevelt Humanitarian Award due to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2EE75E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612E012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P="00345C4A" w14:paraId="3CEEED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dd years only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 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e </w:t>
            </w:r>
          </w:p>
          <w:p w:rsidR="004069E8" w:rsidRPr="00E55A45" w:rsidP="00345C4A" w14:paraId="35206AF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15</w:t>
            </w:r>
          </w:p>
        </w:tc>
      </w:tr>
      <w:tr w14:paraId="6345693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0590AC69" w14:textId="30689EB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="0010457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A32FE2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minations for th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Foundatio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a H. Settl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unity Leadership Award due to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314C047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4C551AB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45C4A" w:rsidP="00345C4A" w14:paraId="77EE6FC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dd years only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– due</w:t>
            </w:r>
          </w:p>
          <w:p w:rsidR="004069E8" w:rsidRPr="00E55A45" w:rsidP="00345C4A" w14:paraId="114370A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May 15</w:t>
            </w:r>
          </w:p>
        </w:tc>
      </w:tr>
      <w:tr w14:paraId="2364C43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E663BD" w:rsidP="00E72BF6" w14:paraId="78E360A9" w14:textId="75E88A4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663B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FB4FCB" w:rsidP="00FB4FCB" w14:paraId="46003E3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mie L. Bass</w:t>
            </w:r>
            <w:r w:rsidRPr="00FB4FCB" w:rsidR="002A715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Service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, Letha H. Brown</w:t>
            </w:r>
            <w:r w:rsid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Literacy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, and Dr. Nina Fay Calhoun </w:t>
            </w:r>
            <w:r w:rsidRPr="00FB4FCB" w:rsidR="002A715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</w:t>
            </w:r>
            <w:r w:rsidRPr="00FB4FCB" w:rsidR="00E432A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ard</w:t>
            </w:r>
            <w:r w:rsid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winners </w:t>
            </w:r>
            <w:r w:rsidRPr="00FB4FCB" w:rsidR="00E432A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o International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E663BD" w:rsidP="00E72BF6" w14:paraId="126073F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 xml:space="preserve">District </w:t>
            </w:r>
            <w:r w:rsidRPr="00E663BD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E663BD" w:rsidP="00E72BF6" w14:paraId="194DA15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E55A45" w:rsidP="00E72BF6" w14:paraId="5233AC4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663B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o Int’l </w:t>
            </w:r>
            <w:r w:rsidRPr="00E663B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162844D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F1E17" w:rsidRPr="00E55A45" w:rsidP="00345C4A" w14:paraId="6BC809BB" w14:textId="263AEDB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F1E17" w:rsidP="00345C4A" w14:paraId="742A3B0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Service award winners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F1E17" w:rsidRPr="00E55A45" w:rsidP="00345C4A" w14:paraId="13274B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F1E17" w:rsidRPr="00E55A45" w:rsidP="00345C4A" w14:paraId="657C73E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F1E17" w:rsidRPr="00E55A45" w:rsidP="00345C4A" w14:paraId="72788F8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to </w:t>
            </w:r>
            <w:r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y June 1</w:t>
            </w:r>
          </w:p>
        </w:tc>
      </w:tr>
      <w:tr w14:paraId="2C00277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21E557CD" w14:textId="022AFC1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bookmarkStart w:id="0" w:name="_Hlk7425586"/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766624B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ok hote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ccommodation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d register for the International Conven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479A96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0909F5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73D76B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bookmarkEnd w:id="0"/>
      <w:tr w14:paraId="1CBAD4E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CF6EA08" w14:textId="330F901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477CFA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of new </w:t>
            </w:r>
            <w:r w:rsid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 w:rsid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s and </w:t>
            </w:r>
            <w:r w:rsid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20A929B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4B2492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B38E8" w:rsidP="00345C4A" w14:paraId="16ACC6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</w:t>
            </w:r>
          </w:p>
          <w:p w:rsidR="004069E8" w:rsidRPr="00E55A45" w:rsidP="00345C4A" w14:paraId="7D5ABA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</w:tr>
      <w:tr w14:paraId="3783C63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46867FA7" w14:textId="79F6609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E688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E3202" w:rsidP="00345C4A" w14:paraId="30DC0C6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new District Board and Committee Chair</w:t>
            </w:r>
          </w:p>
          <w:p w:rsidR="004069E8" w:rsidRPr="00E55A45" w:rsidP="00345C4A" w14:paraId="04D5748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formation </w:t>
            </w:r>
            <w:r w:rsid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o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Group T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0BE380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Secretary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31D6254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FB38E8" w14:paraId="7F6096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10 days after 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  Make updates via Gro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ally.</w:t>
            </w:r>
          </w:p>
        </w:tc>
      </w:tr>
      <w:tr w14:paraId="531AC1C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5D010F" w:rsidP="00345C4A" w14:paraId="55585265" w14:textId="1B3566D9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5D010F">
              <w:rPr>
                <w:rFonts w:ascii="Franklin Gothic Book" w:eastAsia="Calibri" w:hAnsi="Franklin Gothic Book" w:cs="Arial"/>
                <w:sz w:val="18"/>
                <w:szCs w:val="18"/>
              </w:rPr>
              <w:t>05/15</w:t>
            </w:r>
            <w:r w:rsidRPr="005D010F" w:rsidR="008930A9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Pr="005D010F" w:rsidR="003E688A">
              <w:rPr>
                <w:rFonts w:ascii="Franklin Gothic Book" w:eastAsia="Calibri" w:hAnsi="Franklin Gothic Book" w:cs="Arial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5D010F" w:rsidP="00345C4A" w14:paraId="385DD6C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5D010F">
              <w:rPr>
                <w:rFonts w:ascii="Franklin Gothic Book" w:eastAsia="Calibri" w:hAnsi="Franklin Gothic Book" w:cs="Arial"/>
                <w:sz w:val="18"/>
                <w:szCs w:val="18"/>
              </w:rPr>
              <w:t>International Day of Famili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0305E50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142F97E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00E4584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01CD3B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489CFE8" w14:textId="5C8D4A7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75F9D4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0C6AFD5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 Board &amp;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omm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7F85B9B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832636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FE66ED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7CF2F722" w14:textId="741A40E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0FFFC38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61FC9C0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</w:t>
            </w:r>
            <w:r w:rsid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32F9D8A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069E8" w:rsidRPr="00E55A45" w:rsidP="00345C4A" w14:paraId="35F8ABE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FA03F3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663800DB" w14:textId="2CAF853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0D85B2F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s of outgoing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s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5D2F8C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043434E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61DEE91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49CA45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BC3BC7" w:rsidP="00345C4A" w14:paraId="01A6EFFD" w14:textId="37B1DD68">
            <w:pPr>
              <w:rPr>
                <w:rFonts w:ascii="Franklin Gothic Book" w:hAnsi="Franklin Gothic Book"/>
                <w:sz w:val="18"/>
                <w:szCs w:val="18"/>
                <w:highlight w:val="yellow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BE3202" w:rsidP="00FB38E8" w14:paraId="7C5174C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port proposed </w:t>
            </w:r>
            <w:r w:rsidR="00345C4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 amendments coming from </w:t>
            </w:r>
            <w:r w:rsidR="00345C4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to International BRR 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 within 15 days of </w:t>
            </w:r>
            <w:r w:rsidR="00345C4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BE320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.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BE3202" w:rsidP="00345C4A" w14:paraId="5BFAF002" w14:textId="3AE041C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202</w:t>
            </w:r>
            <w:r w:rsidR="00DC6D16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-202</w:t>
            </w:r>
            <w:r w:rsidR="00DC6D16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7</w:t>
            </w:r>
            <w:r w:rsidR="00BE320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</w:t>
            </w:r>
            <w:r w:rsidRPr="00BE320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BE3202" w:rsidP="00345C4A" w14:paraId="44D654C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BE320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ommittee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6D7ECD7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15 days after close of District Conference</w:t>
            </w:r>
          </w:p>
        </w:tc>
      </w:tr>
      <w:tr w14:paraId="38FB456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7859AFA3" w14:textId="2A8D758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24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23B4011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minder letter/e-mail to clubs to submit Club Annual Reports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FB38E8" w14:paraId="4B9AB9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09C698E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22E4A78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7B3328C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1AA14639" w14:textId="2A7D683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380FC41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legates and Alternates for Convention should be reported to the Int'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FE24F7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381063E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67D5413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</w:t>
            </w:r>
          </w:p>
        </w:tc>
      </w:tr>
      <w:tr w14:paraId="735297A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74B03FAB" w14:textId="4BF96D5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474E0D" w14:paraId="28877A2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</w:t>
            </w:r>
            <w:r w:rsid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g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706728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090594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587979" w14:paraId="7CBCD55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 DSB to Int</w:t>
            </w:r>
            <w:r w:rsidR="0058797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fice for distribution</w:t>
            </w:r>
          </w:p>
        </w:tc>
      </w:tr>
      <w:tr w14:paraId="78F8AFC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429071C7" w14:textId="6AF2BCA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DC6D1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3A69BB3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 new offic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05409B6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1A96978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1E3F2E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FC8111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777CA2DC" w14:textId="79BF02A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0380C10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fficer and Committee Chair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hould be updated in Group Tally 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7D7A84D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RPr="00E55A45" w:rsidP="00E72BF6" w14:paraId="6047B8C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7236F" w:rsidP="00E72BF6" w14:paraId="3A89520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</w:t>
            </w:r>
          </w:p>
          <w:p w:rsidR="0017236F" w:rsidRPr="00E55A45" w:rsidP="00E72BF6" w14:paraId="411CFA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roup Tally  </w:t>
            </w:r>
          </w:p>
        </w:tc>
      </w:tr>
      <w:tr w14:paraId="00674A3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09454D78" w14:textId="5B8FAA1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42B9B67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iscal year en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699973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3EEC380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E72BF6" w14:paraId="072DBAE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for some clubs</w:t>
            </w:r>
          </w:p>
        </w:tc>
      </w:tr>
      <w:tr w14:paraId="5EA6A88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P="009F01DE" w14:paraId="1597F3B5" w14:textId="0EC0C71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P="00693A9A" w14:paraId="016D2F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RPr="00E55A45" w:rsidP="00693A9A" w14:paraId="54CA447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P="00693A9A" w14:paraId="6EB2302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RPr="00E55A45" w:rsidP="00693A9A" w14:paraId="44ED4CC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y 31</w:t>
            </w:r>
          </w:p>
        </w:tc>
      </w:tr>
      <w:tr w14:paraId="25C539E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062FEB" w:rsidP="00E72BF6" w14:paraId="3A9C657D" w14:textId="7D1A8D9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062FEB" w:rsidP="00E72BF6" w14:paraId="1CEE3E7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fiscal year en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062FEB" w:rsidP="00E72BF6" w14:paraId="7ADEE45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P="00E72BF6" w14:paraId="53EBF07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STRA </w:t>
            </w:r>
            <w:r w:rsidR="002B19F4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</w:p>
          <w:p w:rsidR="00E663BD" w:rsidRPr="00CB7462" w:rsidP="00E72BF6" w14:paraId="1D7605D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P="00E72BF6" w14:paraId="53CACA7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31</w:t>
            </w:r>
          </w:p>
        </w:tc>
      </w:tr>
      <w:tr w14:paraId="2F97976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1A4A24A3" w14:textId="29D3F97A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n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e </w:t>
            </w: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0</w:t>
            </w:r>
            <w:r w:rsidR="00710B3D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E6065B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296C480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3A13DA9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26B650A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3B405F5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6F6161A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265E9F" w:rsidP="00345C4A" w14:paraId="659826BA" w14:textId="5CBA340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265E9F" w:rsidP="00345C4A" w14:paraId="1912A56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265E9F" w:rsidP="00345C4A" w14:paraId="7B5F6515" w14:textId="3E4D236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  <w:p w:rsidR="008E355D" w:rsidRPr="00265E9F" w:rsidP="00345C4A" w14:paraId="15B5D79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7C1C39D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61E37DE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2256DD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265E9F" w:rsidP="00345C4A" w14:paraId="05ED1F7D" w14:textId="4230940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265E9F" w:rsidP="00DE2D20" w14:paraId="74DDB8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  <w:r w:rsidR="00CB74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s</w:t>
            </w: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ual </w:t>
            </w:r>
            <w:r w:rsidR="00DE2D2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</w:t>
            </w:r>
            <w:r w:rsidR="007646D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P="00345C4A" w14:paraId="7906973C" w14:textId="69F32BB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  <w:p w:rsidR="00B74443" w:rsidRPr="00265E9F" w:rsidP="00345C4A" w14:paraId="0CE4DD3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265E9F" w:rsidP="00345C4A" w14:paraId="43069F8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7021F79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265E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6AAA30A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50F3E4A3" w14:textId="4FB75F0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DE2D20" w14:paraId="3797340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Annual </w:t>
            </w:r>
            <w:r w:rsidR="00DE2D2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</w:t>
            </w:r>
            <w:r w:rsidR="007646D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 due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3EB2EEB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P="00E72BF6" w14:paraId="717BDE74" w14:textId="63FF6B2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  <w:p w:rsidR="00CB7462" w:rsidRPr="00BC3BC7" w:rsidP="00E72BF6" w14:paraId="3812066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President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E55A45" w:rsidP="00E72BF6" w14:paraId="268C2D1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36EB03D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1E1A69F1" w14:textId="25DCFF3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DE2D20" w14:paraId="765EF72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STRA Club Annual </w:t>
            </w:r>
            <w:r w:rsidR="00DE2D2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343C5A4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0A6017C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 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E55A45" w:rsidP="00062FEB" w14:paraId="237E14A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09F245C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70FF1948" w14:textId="0E80547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FB38E8" w14:paraId="0579D89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iscal y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ar </w:t>
            </w:r>
            <w:r w:rsidR="00CB74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gin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2E77E9C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49517DD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BC3BC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5654B00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in some clubs.</w:t>
            </w:r>
          </w:p>
        </w:tc>
      </w:tr>
      <w:tr w14:paraId="2EFC721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E2D20" w:rsidRPr="00BC3BC7" w:rsidP="00E72BF6" w14:paraId="2E6C9EF8" w14:textId="4BD0649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E2D20" w:rsidRPr="00BC3BC7" w:rsidP="00FB38E8" w14:paraId="181B4D3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fiscal year begin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E2D20" w:rsidP="00FB38E8" w14:paraId="6A6ED90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E2D20" w:rsidP="00E72BF6" w14:paraId="3988C06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DE2D20" w:rsidP="00E72BF6" w14:paraId="4E4A079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E2D20" w:rsidRPr="00BC3BC7" w:rsidP="00E72BF6" w14:paraId="0912BD7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5236777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25B2156E" w14:textId="79CA819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FB38E8" w14:paraId="3BECE97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chedule all 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and 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ard meetings for the coming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FB38E8" w14:paraId="0AC53F2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P="00E72BF6" w14:paraId="4C150C4B" w14:textId="0B576368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202</w:t>
            </w:r>
            <w:r w:rsidR="00E6065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4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-202</w:t>
            </w:r>
            <w:r w:rsidR="00E6065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5</w:t>
            </w:r>
          </w:p>
          <w:p w:rsidR="00FB38E8" w:rsidRPr="00BC3BC7" w:rsidP="00E72BF6" w14:paraId="5E85718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406087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460456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0E9116C6" w14:textId="553E7E2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6F2372E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sent annual budget to club for approv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3DFC2B5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0E17623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BC3BC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322018B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C7C010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4C5320A3" w14:textId="2318C04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2C17EB1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ign new bank signature cards (President &amp; Treasurer) so checks can be signed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distribute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2CA30E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067AA2F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BC3BC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RPr="00BC3BC7" w:rsidP="00E72BF6" w14:paraId="29CA99D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766534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1C4141EA" w14:textId="4D3100F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E72BF6" w14:paraId="0E8A80F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eadline to 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bmit District and International 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7281ED6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7D7D5D4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BC3BC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B7462" w:rsidP="00345C4A" w14:paraId="4D71984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ass due after</w:t>
            </w:r>
          </w:p>
          <w:p w:rsidR="00BC3BC7" w:rsidRPr="00BC3BC7" w:rsidP="00345C4A" w14:paraId="19EAFFD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5</w:t>
            </w:r>
          </w:p>
        </w:tc>
      </w:tr>
      <w:tr w14:paraId="27C65A5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5B954852" w14:textId="4C3B0E1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09044BD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7444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ay International Convention Fee when </w:t>
            </w:r>
            <w:r w:rsidRPr="00B7444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</w:t>
            </w:r>
            <w:r w:rsidRPr="00B7444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ues are paid  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BC3BC7" w:rsidP="00345C4A" w14:paraId="04DED0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E55A45" w:rsidP="00345C4A" w14:paraId="72FC08F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Club </w:t>
            </w:r>
            <w:r w:rsidRPr="00BC3BC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C3BC7" w:rsidRPr="00E55A45" w:rsidP="00345C4A" w14:paraId="49F06E5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77B0A7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7400" w:rsidRPr="00E55A45" w:rsidP="00345C4A" w14:paraId="7F83DDA4" w14:textId="496FE4E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7400" w:rsidRPr="00E55A45" w:rsidP="00FB38E8" w14:paraId="00DAE55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lan on attending In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ernationa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onven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7400" w:rsidRPr="00E55A45" w:rsidP="00345C4A" w14:paraId="689C67A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7400" w:rsidRPr="00E55A45" w:rsidP="00345C4A" w14:paraId="5341955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7400" w:rsidRPr="00E55A45" w:rsidP="00345C4A" w14:paraId="1609F7F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 begins June 16</w:t>
            </w:r>
          </w:p>
        </w:tc>
      </w:tr>
      <w:tr w14:paraId="79D1794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FB38E8" w14:paraId="664D2622" w14:textId="0EB222B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B</w:t>
            </w:r>
            <w:r w:rsidR="00FB38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E23422" w14:paraId="38BCDB5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District Board </w:t>
            </w:r>
            <w:r w:rsidR="00E2342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ientation &amp; 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nn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C35DE8" w14:paraId="40367AA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050C5CC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464FADF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Date subject to change</w:t>
            </w:r>
          </w:p>
        </w:tc>
      </w:tr>
      <w:tr w14:paraId="27767E1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74267A7F" w14:textId="3C02C57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033654F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reasurer notifies members with unpaid dues and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dvises of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late fe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566596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1251CDE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P="00345C4A" w14:paraId="6755E99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ast day to pay is </w:t>
            </w:r>
          </w:p>
          <w:p w:rsidR="007948EC" w:rsidRPr="00E55A45" w:rsidP="00345C4A" w14:paraId="65EF46A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30</w:t>
            </w:r>
          </w:p>
        </w:tc>
      </w:tr>
      <w:tr w14:paraId="542CF50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07CFF0C8" w14:textId="0EA220D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4F54D38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s charged for unpaid dues: $5 International; (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s for Districts or Club dues may also be applicable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044344E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23B6EC2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3B8E10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984DF1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CB7462" w:rsidP="00E72BF6" w14:paraId="5BC0AA3D" w14:textId="4EC3379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CB74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CB7462" w:rsidP="00E72BF6" w14:paraId="094FD5C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ate fee of $25 is added to Int’l Convention registration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CB7462" w:rsidP="00345C4A" w14:paraId="56CA0C0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CB74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CB7462" w:rsidP="00345C4A" w14:paraId="203CAB0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CB7462" w:rsidP="00345C4A" w14:paraId="527B26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registration begins</w:t>
            </w:r>
          </w:p>
        </w:tc>
      </w:tr>
      <w:tr w14:paraId="70F7379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72BF6" w:rsidP="00345C4A" w14:paraId="596EC2C7" w14:textId="4A28237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3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72BF6" w:rsidP="00E72BF6" w14:paraId="093335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vention </w:t>
            </w:r>
            <w:r w:rsid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gistration </w:t>
            </w:r>
            <w:r w:rsidRPr="00E72BF6" w:rsidR="00B7444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oses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72BF6" w:rsidP="00345C4A" w14:paraId="0C8C7E0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72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72BF6" w:rsidP="00345C4A" w14:paraId="04CBBB9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E355D" w:rsidRPr="00E55A45" w:rsidP="00345C4A" w14:paraId="16E8830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 on-site registration will be availabl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14:paraId="6FF1EE6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571DC2AD" w14:textId="43D59242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ly 20</w:t>
            </w:r>
            <w:r w:rsidR="00BC3BC7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E6065B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2BC240B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5638719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4E6B471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8E355D" w:rsidRPr="00E55A45" w:rsidP="00345C4A" w14:paraId="0491FF0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32C32C7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F5317F2" w14:textId="4A92027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1CA599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BC3BC7" w:rsidP="00345C4A" w14:paraId="6ADB8B95" w14:textId="156C457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  <w:p w:rsidR="003541B7" w:rsidRPr="00BC3BC7" w:rsidP="00345C4A" w14:paraId="0386C6E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4890B1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87B71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C39376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048EB31F" w14:textId="2092D65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717A5B7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P="00E72BF6" w14:paraId="7E13CEB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 Board</w:t>
            </w:r>
          </w:p>
          <w:p w:rsidR="00474E0D" w:rsidRPr="00E55A45" w:rsidP="00E72BF6" w14:paraId="58EDAD9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3128C6A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045AD8B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h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ose of fiscal year </w:t>
            </w:r>
          </w:p>
        </w:tc>
      </w:tr>
      <w:tr w14:paraId="439737D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A0F5079" w14:textId="4329261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88EF49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club yearbook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F494AE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9CA31F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CEAB7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63189A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B46ABDF" w14:textId="6BF9E77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13C3F4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lect a literacy project for Mak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ifference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F54B2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F630A6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592A78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450F57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579F068" w14:textId="1683C01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2B617A" w14:paraId="4208967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thinking about proj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ts to submit for Mamie L. Bass</w:t>
            </w:r>
            <w:r w:rsidR="00E6740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Servic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,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etha H. Brown Literacy, &amp; Nina Fay Calhoun </w:t>
            </w:r>
            <w:r w:rsidR="00E6740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’l </w:t>
            </w:r>
            <w:r w:rsidR="002B617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ar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E81B83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184CD0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EBB58F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pplications are on th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ebsit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. Check </w:t>
            </w:r>
            <w:hyperlink r:id="rId5" w:history="1">
              <w:r w:rsidRPr="005D0C55">
                <w:rPr>
                  <w:rStyle w:val="Hyperlink"/>
                  <w:rFonts w:ascii="Franklin Gothic Book" w:eastAsia="Calibri" w:hAnsi="Franklin Gothic Book" w:cs="Arial"/>
                  <w:sz w:val="18"/>
                  <w:szCs w:val="18"/>
                </w:rPr>
                <w:t>http://altrusaservice.org/</w:t>
              </w:r>
            </w:hyperlink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r ideas.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2A3252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BF398B" w:rsidP="002B617A" w14:paraId="30E69C9F" w14:textId="3820C22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398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BF398B" w:rsidP="00345C4A" w14:paraId="1A133BE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398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instatement fee of $10 will be added to membership dues ($55 membership + $10 </w:t>
            </w:r>
            <w:r w:rsidRPr="00BF398B"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instatement</w:t>
            </w:r>
            <w:r w:rsidRPr="00BF398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ee = $65)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BF398B" w:rsidP="00345C4A" w14:paraId="6EEEEDD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398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5F26CC1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BF398B" w14:paraId="6E703B6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F398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tact International staff to reinstate members</w:t>
            </w:r>
          </w:p>
        </w:tc>
      </w:tr>
      <w:tr w14:paraId="5DB2377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P="00345C4A" w14:paraId="27D5EB84" w14:textId="78DBC8C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2/2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P="00474E0D" w14:paraId="54B8FB52" w14:textId="18AEF04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-</w:t>
            </w:r>
            <w:r w:rsidR="00CA722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ventio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78E66D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D0CD93F" w14:textId="34592435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P="00345C4A" w14:paraId="40F6F8C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D31E187" w14:textId="77777777" w:rsidTr="00E6065B">
        <w:tblPrEx>
          <w:tblW w:w="10701" w:type="dxa"/>
          <w:tblInd w:w="95" w:type="dxa"/>
          <w:tblLook w:val="0000"/>
        </w:tblPrEx>
        <w:trPr>
          <w:trHeight w:val="501"/>
        </w:trPr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474E0D" w:rsidP="00345C4A" w14:paraId="1907B0C5" w14:textId="1BFE353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3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  <w:p w:rsidR="003541B7" w:rsidRPr="00474E0D" w:rsidP="00345C4A" w14:paraId="571540CB" w14:textId="51F587C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/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474E0D" w:rsidP="00474E0D" w14:paraId="656393AB" w14:textId="330ADAC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Convention – 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Quebec City, Quebec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82504D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F37F117" w14:textId="10486A66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028EDA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20906B6" w14:textId="77777777" w:rsidTr="00E6065B">
        <w:tblPrEx>
          <w:tblW w:w="10701" w:type="dxa"/>
          <w:tblInd w:w="95" w:type="dxa"/>
          <w:tblLook w:val="0000"/>
        </w:tblPrEx>
        <w:trPr>
          <w:trHeight w:val="501"/>
        </w:trPr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474E0D" w:rsidP="00345C4A" w14:paraId="38FB6A41" w14:textId="0B67FBA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474E0D" w:rsidP="00474E0D" w14:paraId="20280AB2" w14:textId="1608C07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ost-Convention 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474E0D" w:rsidP="00345C4A" w14:paraId="3B2F024A" w14:textId="7658790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E55A45" w:rsidP="00345C4A" w14:paraId="1577B07F" w14:textId="76221BA4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E55A45" w:rsidP="00345C4A" w14:paraId="2BBAA2E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F07D48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5DA5EB48" w14:textId="763D3D9E">
            <w:pPr>
              <w:spacing w:after="0"/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>AUG 20</w:t>
            </w:r>
            <w:r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>2</w:t>
            </w:r>
            <w:r w:rsidR="00E6065B"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414010E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51D66A4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29B719C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7063C84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5122945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A709BC1" w14:textId="6F2017D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D13FFC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BC3BC7" w:rsidP="00345C4A" w14:paraId="43472AE9" w14:textId="7C2E332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  <w:p w:rsidR="003541B7" w:rsidRPr="00BC3BC7" w:rsidP="00345C4A" w14:paraId="1C46156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7AF9AF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6D9807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08A5A3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640DD7EB" w14:textId="2C9F72F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022138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tart organizing your Mak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ifference Day Projec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4F911F6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0D6EADA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74E0D" w:rsidRPr="00E55A45" w:rsidP="00E72BF6" w14:paraId="6A09AEF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BC5CD0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6B43FC2" w14:textId="6B8A503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BFEC366" w14:textId="4E2266F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ncourage members to </w:t>
            </w:r>
            <w:r w:rsidR="009042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com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lub </w:t>
            </w:r>
            <w:r w:rsidR="00E6065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2</w:t>
            </w:r>
            <w:r w:rsidR="009042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memb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79B1C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4A75BE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37E9FD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B9F3566" w14:textId="77777777" w:rsidTr="00E6065B">
        <w:tblPrEx>
          <w:tblW w:w="10701" w:type="dxa"/>
          <w:tblInd w:w="95" w:type="dxa"/>
          <w:tblLook w:val="0000"/>
        </w:tblPrEx>
        <w:trPr>
          <w:trHeight w:val="21"/>
        </w:trPr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0EE1F76" w14:textId="3D94BBF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2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5D010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A399F9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Youth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FAB9C9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5A388D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DC5E2E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CCFE443" w14:textId="77777777" w:rsidTr="00E6065B">
        <w:tblPrEx>
          <w:tblW w:w="10701" w:type="dxa"/>
          <w:tblInd w:w="95" w:type="dxa"/>
          <w:tblLook w:val="0000"/>
        </w:tblPrEx>
        <w:trPr>
          <w:trHeight w:val="21"/>
        </w:trPr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5D076B3" w14:textId="15117B4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5D010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966998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tart planning a membership recruitment event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01D9EF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B688DB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512C9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8F6899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E74C643" w14:textId="3D2D49D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5D010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2B617A" w14:paraId="60E6F62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lan an International Convention </w:t>
            </w:r>
            <w:r w:rsidR="002B617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port if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had </w:t>
            </w:r>
            <w:r w:rsid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gate(s) attend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77DC26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E96F46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02A11B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643D92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5089C0D" w14:textId="724841A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5D010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C74EBC" w14:paraId="16577BC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 w:rsidR="00C74EB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534986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DC84F3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8948F2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75ACB0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3ED8F4B" w14:textId="660D504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5D010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474E0D" w14:paraId="7B9F14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 w:rsid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0F38C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A71B05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587979" w14:paraId="3687EB4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</w:t>
            </w:r>
            <w:r w:rsidR="00474E0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il DSB to Int</w:t>
            </w:r>
            <w:r w:rsidR="0058797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fice for </w:t>
            </w:r>
            <w:r w:rsidR="009042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stribution</w:t>
            </w:r>
          </w:p>
        </w:tc>
      </w:tr>
      <w:tr w14:paraId="6783533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112CA903" w14:textId="4A0CC80E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Sept 20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5D010F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795C922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6F5FFFF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50EB954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78C98F1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32B7A54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41BB075" w14:textId="56FA7C5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54D45A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BC3BC7" w:rsidP="00345C4A" w14:paraId="20770180" w14:textId="0CDE7B3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3541B7" w:rsidRPr="00BC3BC7" w:rsidP="00345C4A" w14:paraId="1081447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A2BA50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767C32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B16A73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A4CB8BC" w14:textId="73B326C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2B617A" w14:paraId="7C57EE9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sider making a </w:t>
            </w:r>
            <w:r w:rsidR="002B617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 donation/application to the International Foundation Gra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ogram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46A19E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571CD7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507B3C" w:rsidP="00935AF5" w14:paraId="79E396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view available grants to determine if </w:t>
            </w:r>
            <w:r w:rsidR="002B617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 should apply for an Int</w:t>
            </w:r>
            <w:r w:rsidR="00935AF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Grant.  Consider making an end-of-year donation to a program of your choice.  </w:t>
            </w:r>
          </w:p>
        </w:tc>
      </w:tr>
      <w:tr w14:paraId="7753925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F1A6F4F" w14:textId="59E971E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42CDA4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bute club yearbook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electronically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7BDBE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5314C7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F4F7D9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pies to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d Int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fice</w:t>
            </w:r>
          </w:p>
          <w:p w:rsidR="003541B7" w:rsidRPr="00E55A45" w:rsidP="00345C4A" w14:paraId="57912C0B" w14:textId="77777777">
            <w:pPr>
              <w:spacing w:after="0"/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 xml:space="preserve"> </w:t>
            </w:r>
          </w:p>
        </w:tc>
      </w:tr>
      <w:tr w14:paraId="2BE5B10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C20EB9D" w14:textId="031207D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C35DE8" w14:paraId="75FBDD3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id-Yea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mmittee Chair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ports to </w:t>
            </w:r>
            <w:r w:rsidR="002B617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A63935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918B90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47F8A3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2B73EC7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5C42B1D" w14:textId="6293A4E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8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B91C71" w14:paraId="71B6B067" w14:textId="342139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Literacy Day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-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his is a great opportunity to </w:t>
            </w:r>
            <w:r w:rsidR="00B91C7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roduc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 new literacy projec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89A5A7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48CD18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617A" w:rsidP="00345C4A" w14:paraId="494E39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ptember is </w:t>
            </w:r>
          </w:p>
          <w:p w:rsidR="003541B7" w:rsidRPr="00E55A45" w:rsidP="00345C4A" w14:paraId="58ED877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iteracy month.</w:t>
            </w:r>
          </w:p>
        </w:tc>
      </w:tr>
      <w:tr w14:paraId="13010B9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507B3C" w:rsidP="00345C4A" w14:paraId="1942E566" w14:textId="7AD7235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507B3C" w:rsidP="00B91C71" w14:paraId="366749E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ants Program and Club 21 Program</w:t>
            </w:r>
            <w:r w:rsidR="00B91C7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lications due to the International Founda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507B3C" w:rsidP="00345C4A" w14:paraId="338BFB1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507B3C" w:rsidP="00345C4A" w14:paraId="1C2B79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507B3C" w:rsidP="00345C4A" w14:paraId="4AD61C1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September 15</w:t>
            </w:r>
          </w:p>
        </w:tc>
      </w:tr>
      <w:tr w14:paraId="66F1D4F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A260974" w14:textId="25ECBC7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C35DE8" w14:paraId="1045751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Awards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formation </w:t>
            </w:r>
            <w:r w:rsidR="00943F3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iled to Club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3A8E36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1295C5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AC8084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BB72AD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6832340" w14:textId="7698445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3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FEC383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Pea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434D03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924F06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92857A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955519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CF2272F" w14:textId="5616F10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2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2B617A" w14:paraId="60D603B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Proceedings </w:t>
            </w:r>
            <w:r w:rsidR="002B617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 to Govern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D58CAC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267616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3114A1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need to coordinate with Se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tary from prior biennium. Establish Conference venues at least three year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n advance (review Policy 7B)</w:t>
            </w:r>
          </w:p>
        </w:tc>
      </w:tr>
      <w:tr w14:paraId="6BF9CED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927EEE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C045C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E70770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B924F9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703E87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D3B133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6980A4CE" w14:textId="34A6D64B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Oct.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 202</w:t>
            </w:r>
            <w:r w:rsidR="00966508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073F748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286695B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028A878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3541B7" w:rsidRPr="00E55A45" w:rsidP="00345C4A" w14:paraId="177E8ED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668B9E7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E5E1E66" w14:textId="7A250A6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BC0DFA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BC3BC7" w:rsidP="00345C4A" w14:paraId="415211FE" w14:textId="2EC3D52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3-2025</w:t>
            </w:r>
          </w:p>
          <w:p w:rsidR="003541B7" w:rsidRPr="00BC3BC7" w:rsidP="00345C4A" w14:paraId="048919D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AB0008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D11FFB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2D18B0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154B21A9" w14:textId="41962A3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7E570F7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P="00345C4A" w14:paraId="6CF9DF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  <w:p w:rsidR="007948EC" w:rsidRPr="00E55A45" w:rsidP="00266CA4" w14:paraId="4905571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6CEAF65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0CF8E0B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close of fiscal year </w:t>
            </w:r>
          </w:p>
        </w:tc>
      </w:tr>
      <w:tr w14:paraId="3A1A682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BD01888" w14:textId="79351ED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94A1D0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Committee Chair Reports to District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B49817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DF8BB4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A354E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6D49CF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A112B4" w:rsidRPr="00E55A45" w:rsidP="00966508" w14:paraId="43ABE9DC" w14:textId="191BAE6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BD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A112B4" w:rsidRPr="00E55A45" w:rsidP="00972546" w14:paraId="353780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id-Year District Boar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A112B4" w:rsidRPr="00E55A45" w:rsidP="00972546" w14:paraId="2D52375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A112B4" w:rsidRPr="00E55A45" w:rsidP="00972546" w14:paraId="4620C67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A112B4" w:rsidRPr="00E55A45" w:rsidP="00972546" w14:paraId="7269906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ADCA16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617A" w:rsidRPr="00E55A45" w:rsidP="00075DBC" w14:paraId="3596DE17" w14:textId="6A385C9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96650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BD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617A" w:rsidRPr="001B438B" w:rsidP="00345C4A" w14:paraId="77D2E5D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1B438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irm eligibility of Nominating Committee candidates for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617A" w:rsidRPr="00E55A45" w:rsidP="0088775A" w14:paraId="70C7EF2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617A" w:rsidRPr="00E55A45" w:rsidP="00345C4A" w14:paraId="412F603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617A" w:rsidRPr="00E55A45" w:rsidP="00266CA4" w14:paraId="518C351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ll relevant Bylaws and Policies to confirm eligibility</w:t>
            </w:r>
          </w:p>
        </w:tc>
      </w:tr>
      <w:tr w14:paraId="4904AAA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DFC737F" w14:textId="4977F5D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5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C35DE8" w14:paraId="58E7DB1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 w:rsidR="00C90CC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266CA4" w14:paraId="51CD59F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</w:t>
            </w:r>
            <w:r w:rsidR="00266C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, Comm.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4E01840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B32702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4AC808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313D4DC" w14:textId="087122E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6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3AD9CF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Food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510D157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7DFD806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0133A0C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282196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963CC9D" w14:textId="4F6F9B7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24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4AD723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nited Nation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2D04586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1AC0B49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541B7" w:rsidRPr="00E55A45" w:rsidP="00345C4A" w14:paraId="6DDC2B9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5D45EE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P="00345C4A" w14:paraId="1B116B58" w14:textId="2931C16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25/2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P="00266CA4" w14:paraId="064FDCAC" w14:textId="5A26055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P="00345C4A" w14:paraId="40D173D2" w14:textId="45D1119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3E55281D" w14:textId="6B089C48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P="00587979" w14:paraId="63F0BEC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410860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72E23E6A" w14:textId="12AEBA6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25/2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266CA4" w14:paraId="6C816051" w14:textId="2FD98BF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a Difference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3A58EE59" w14:textId="26A81D4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00BCADF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P="00587979" w14:paraId="616AAA34" w14:textId="3C46562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 w:rsidRP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ataurday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 October</w:t>
            </w:r>
          </w:p>
        </w:tc>
      </w:tr>
      <w:tr w14:paraId="1C6EF9C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41639F2" w14:textId="6081BF3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66CA4" w14:paraId="23B9E07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CE5101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AA8356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587979" w14:paraId="5215767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 DSB to Int</w:t>
            </w:r>
            <w:r w:rsidR="0058797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fice for distribution</w:t>
            </w:r>
          </w:p>
        </w:tc>
      </w:tr>
      <w:tr w14:paraId="06348F2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6871A18F" w14:textId="4890DB5A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Nov. 20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2E0047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6A4FC95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11ECA32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3E3C6CC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2F26FFE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3D9042E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9636D4F" w14:textId="4E99E29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1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665296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BC3BC7" w:rsidP="00345C4A" w14:paraId="51F1DC49" w14:textId="6BEF1C2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-27</w:t>
            </w:r>
          </w:p>
          <w:p w:rsidR="00266CA4" w:rsidRPr="00BC3BC7" w:rsidP="00345C4A" w14:paraId="469CB921" w14:textId="1A3A016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577145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452F5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90F47C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2635475" w14:textId="5D70E43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1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935AF5" w14:paraId="17AC03B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etter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 asking f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andidat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D175C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4455851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  <w:p w:rsidR="002A1573" w:rsidRPr="00E55A45" w:rsidP="00345C4A" w14:paraId="1FE04AC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66CA4" w14:paraId="7AA28D2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ly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lubs who didn't hav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embe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n last committee.  Review all relevan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licies and include that info in mailing.</w:t>
            </w:r>
          </w:p>
        </w:tc>
      </w:tr>
      <w:tr w14:paraId="6C49305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A424389" w14:textId="1D0B7150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25</w:t>
            </w:r>
            <w:r w:rsidR="008930A9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B25C43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for the Elimination of Violence against Wome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2E5964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CC3C86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DEC4613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642AD53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4ECFCFDF" w14:textId="4FB85BE8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Dec. 20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2E0047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1566714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1613C34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0F3632A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2D42510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101BBFF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A42020F" w14:textId="18C5A9D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155CE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BC3BC7" w:rsidP="00345C4A" w14:paraId="43F0D70E" w14:textId="08D3352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266CA4" w:rsidRPr="00BC3BC7" w:rsidP="00345C4A" w14:paraId="0977165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8A0004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D37C8B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D9D4EA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39F4184" w14:textId="6A7E373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88775A" w14:paraId="5FA12AE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&amp;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="008877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es </w:t>
            </w:r>
            <w:r w:rsidR="00935AF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re half pric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r new members</w:t>
            </w:r>
            <w:r w:rsidR="008877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ro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ec 1 – March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4F905B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05C1C3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District 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8B407D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E1BADF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6DEE8BC" w14:textId="63DA2F6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C35DE8" w14:paraId="0093313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andidate names due from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9D3D84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F1E138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FE1378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hair, DSB Editor</w:t>
            </w:r>
          </w:p>
        </w:tc>
      </w:tr>
      <w:tr w14:paraId="459202C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6ED2BCE" w14:textId="211E731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10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3B6404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uman Right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1CD81D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3FC0ED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7D15AB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21D6B5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0D82A15C" w14:textId="3BB549E2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an.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 202</w:t>
            </w:r>
            <w:r w:rsidR="002E0047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  <w:p w:rsidR="00266CA4" w:rsidRPr="00E55A45" w:rsidP="00345C4A" w14:paraId="6774F7F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0D59019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2A9ECF4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2983A7D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3AC9FDE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7354B63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6DACCBB0" w14:textId="1DBD183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90F175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72FF8746" w14:textId="3D5B8CA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266CA4" w:rsidRPr="00E55A45" w:rsidP="00345C4A" w14:paraId="4FF56F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5BECC4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3AEC8A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AF2299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13DF2603" w14:textId="284B28E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72C2063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irst week in January, ASTRA scholarship applications available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187691D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062FEB" w14:paraId="17C53E1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 Altrusa Memb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04EAFA0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March 15 to </w:t>
            </w:r>
          </w:p>
          <w:p w:rsidR="00266CA4" w:rsidRPr="00E55A45" w:rsidP="00345C4A" w14:paraId="4586AE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 ASTRA Chair</w:t>
            </w:r>
          </w:p>
        </w:tc>
      </w:tr>
      <w:tr w14:paraId="122C6F2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7318D99" w14:textId="380C5EB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311EBF7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Elect </w:t>
            </w:r>
            <w:r w:rsidR="00A112B4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Club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Nominating Committe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1964436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CC3B18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A7E165B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2A135A3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DB04F88" w14:textId="62F4CB0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FE7E8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 prepare for District Awar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tri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ED4224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B33199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88775A" w14:paraId="626A7B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view criteria </w:t>
            </w:r>
            <w:r w:rsidR="008877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for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submission</w:t>
            </w:r>
          </w:p>
        </w:tc>
      </w:tr>
      <w:tr w14:paraId="5FB90EA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378E970" w14:textId="0B1A279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66CA4" w14:paraId="10A0586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RR requests due from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s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RR Chai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26B9A9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517724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F87970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quired 90 days before District Conference</w:t>
            </w:r>
          </w:p>
        </w:tc>
      </w:tr>
      <w:tr w14:paraId="201C930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974F2B7" w14:textId="172BF48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266CA4" w14:paraId="7690379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ASTRA participation at District Conferen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15B15EE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88775A" w:rsidP="00345C4A" w14:paraId="509326B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istrict </w:t>
            </w:r>
          </w:p>
          <w:p w:rsidR="00266CA4" w:rsidRPr="00E55A45" w:rsidP="00345C4A" w14:paraId="384180B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43F4C45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8E4D49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CE0E2E2" w14:textId="520C12A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C35DE8" w14:paraId="6A6CD4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 w:rsidR="00C35D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C2657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5FA342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AAFE4A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</w:tr>
      <w:tr w14:paraId="348BB8B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P="00345C4A" w14:paraId="552D1373" w14:textId="7780508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24/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88775A" w14:paraId="3D50089B" w14:textId="0BDCC8E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4266F661" w14:textId="349E600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0306B970" w14:textId="0DE296A1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0047" w:rsidRPr="00E55A45" w:rsidP="00345C4A" w14:paraId="3404BB2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933C4B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DBD1FA4" w14:textId="3903890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88775A" w14:paraId="6B73AE8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="008877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ward </w:t>
            </w:r>
            <w:r w:rsidR="008877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bmission </w:t>
            </w:r>
            <w:r w:rsidR="008877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adlin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FFBED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EDDB8B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wards Coord.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B0350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</w:p>
        </w:tc>
      </w:tr>
      <w:tr w14:paraId="0F7486A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20EA3AE" w14:textId="6D9D135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6AA262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sider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ing a contributio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the Foundation's Disaster Relief Fun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88654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46F090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2B9DD8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BC42C1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35DE8" w:rsidRPr="00E55A45" w:rsidP="00345C4A" w14:paraId="045E326D" w14:textId="5A8CA99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35DE8" w:rsidP="00C35DE8" w14:paraId="2CC121D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&amp;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Governor’s Call to Conference</w:t>
            </w:r>
          </w:p>
          <w:p w:rsidR="00C35DE8" w:rsidRPr="00E55A45" w:rsidP="00C35DE8" w14:paraId="083C0F5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35DE8" w:rsidRPr="00E55A45" w:rsidP="00345C4A" w14:paraId="03248A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35DE8" w:rsidRPr="00E55A45" w:rsidP="00345C4A" w14:paraId="2BF3045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35DE8" w:rsidRPr="00E55A45" w:rsidP="00C35DE8" w14:paraId="24FA275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 DSB to Int’l Office for distribution</w:t>
            </w:r>
          </w:p>
        </w:tc>
      </w:tr>
      <w:tr w14:paraId="7B084E8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1FDD49E0" w14:textId="20D4B7F6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Feb. 20</w:t>
            </w:r>
            <w:r w:rsidR="00240E11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</w:t>
            </w:r>
            <w:r w:rsidR="002E0047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0767DB1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364CA42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35411DE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1E248B7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6D7D1CD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08BA084F" w14:textId="6DC69A1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3DD820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43D35E9A" w14:textId="717E586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266CA4" w:rsidRPr="00E55A45" w:rsidP="00345C4A" w14:paraId="1EE11C0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CFD097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260FA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98659B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E72BF6" w14:paraId="73C7DF62" w14:textId="0B8B198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E72BF6" w14:paraId="55D1A1D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quest f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gate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ternate names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E72BF6" w14:paraId="663BB7C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E72BF6" w14:paraId="1C076B3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E72BF6" w14:paraId="63A845B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136646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22B8C3B" w14:textId="3701642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BAF7E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fee invoice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asur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68F81D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A74D69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66CA4" w14:paraId="2F59559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sure letter tells number of members, number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, total fee, and that fee must be paid even if n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gates are sent</w:t>
            </w:r>
          </w:p>
        </w:tc>
      </w:tr>
      <w:tr w14:paraId="576E970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EB7246D" w14:textId="02BAFB2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2FD555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esents slate of candidates to membership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BBFF29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DCACB6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7EAD80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C7B549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48A4C581" w14:textId="7AC98CE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7439B72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Service Awar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65347CC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29A4CDA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STRA Member </w:t>
            </w: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3272E3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</w:p>
        </w:tc>
      </w:tr>
      <w:tr w14:paraId="635004D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268D350" w14:textId="0DFF4D3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A7F6F3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Delegate fee</w:t>
            </w:r>
            <w:r w:rsidR="004101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ue to District Treasur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5DA71E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851DFA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A112B4" w14:paraId="57FEC17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February 28</w:t>
            </w:r>
            <w:r w:rsidR="00A112B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- only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957BB4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FD65817" w14:textId="00076BE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CFE35B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s for District Conferen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F603CC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A092D3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935AF5" w14:paraId="6D19297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umber of </w:t>
            </w:r>
            <w:r w:rsidR="00935AF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s determined by number of active memb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s recorded as of 1/31; 1 per 1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r portion thereof</w:t>
            </w:r>
          </w:p>
        </w:tc>
      </w:tr>
      <w:tr w14:paraId="710FFC5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5B95E80" w14:textId="637CF19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935AF5" w14:paraId="236B332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, by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il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f possible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asurer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 any unpaid </w:t>
            </w:r>
            <w:r w:rsidR="00935AF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 fe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29589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DB5A33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</w:t>
            </w:r>
            <w:r w:rsidR="007948EC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rict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C42284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py to Governor</w:t>
            </w:r>
          </w:p>
        </w:tc>
      </w:tr>
      <w:tr w14:paraId="2F55D0A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D507990" w14:textId="1EDE75F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/2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35448C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Day of Social Just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378CE5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C9197F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8805BF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5E4E20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776D2CD5" w14:textId="46B5DC21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r. 202</w:t>
            </w:r>
            <w:r w:rsidR="002E0047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325DDF1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56453F9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39A463F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729B966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14F7980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48C0EC42" w14:textId="55CBAB9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C346A2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71D953A0" w14:textId="094B169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266CA4" w:rsidRPr="00E55A45" w:rsidP="00345C4A" w14:paraId="396A0BD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4546A4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57F053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C388E7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990DD5F" w14:textId="3EB6049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5897D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nd names of 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ember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eceased during last year to District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6A51D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75DD83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 Secretary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77893" w14:paraId="763D642A" w14:textId="0F9DC42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or </w:t>
            </w:r>
            <w:r w:rsidR="0037789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membrance at 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="0037789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</w:t>
            </w:r>
          </w:p>
        </w:tc>
      </w:tr>
      <w:tr w14:paraId="2C5D2B8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F48FD" w:rsidP="00345C4A" w14:paraId="6D11EE2F" w14:textId="70138F9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F48FD" w:rsidRPr="00E55A45" w:rsidP="00377893" w14:paraId="63EB6C4B" w14:textId="6E6DD79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candidate</w:t>
            </w:r>
            <w:r w:rsidR="002E004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(s)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audit Pre-Conference 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F48FD" w:rsidRPr="00E55A45" w:rsidP="00345C4A" w14:paraId="59A676C0" w14:textId="4520D93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F48FD" w:rsidRPr="00E55A45" w:rsidP="00345C4A" w14:paraId="6226871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F48FD" w:rsidRPr="00E55A45" w:rsidP="00345C4A" w14:paraId="7B19EB1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BD217B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0BDC0E6" w14:textId="39C3B77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77893" w14:paraId="5A9DF95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 </w:t>
            </w:r>
            <w:r w:rsidR="0037789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ficers for next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9736AE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BD7FF4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868E9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6EE4F1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062FEB" w:rsidP="00345C4A" w14:paraId="05E4568C" w14:textId="6EBF218A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sz w:val="18"/>
                <w:szCs w:val="18"/>
              </w:rPr>
              <w:t>03/0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062FEB" w:rsidP="00345C4A" w14:paraId="23D8D988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sz w:val="18"/>
                <w:szCs w:val="18"/>
              </w:rPr>
              <w:t>ASTRA Service Award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062FEB" w:rsidP="00E72BF6" w14:paraId="511DF16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04C1C7D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E663BD" w:rsidRPr="00062FEB" w:rsidP="00075DBC" w14:paraId="191C666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663BD" w:rsidRPr="00E55A45" w:rsidP="00345C4A" w14:paraId="7190B14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ue </w:t>
            </w:r>
            <w:r w:rsidRPr="00062FEB" w:rsidR="00075DBC">
              <w:rPr>
                <w:rFonts w:ascii="Franklin Gothic Book" w:eastAsia="Calibri" w:hAnsi="Franklin Gothic Book" w:cs="Arial"/>
                <w:sz w:val="18"/>
                <w:szCs w:val="18"/>
              </w:rPr>
              <w:t>March 1</w:t>
            </w:r>
            <w:r w:rsidR="00075DBC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</w:t>
            </w:r>
            <w:r w:rsidR="009D491E">
              <w:rPr>
                <w:rFonts w:ascii="Franklin Gothic Book" w:eastAsia="Calibri" w:hAnsi="Franklin Gothic Book" w:cs="Arial"/>
                <w:sz w:val="18"/>
                <w:szCs w:val="18"/>
              </w:rPr>
              <w:t>or by date set by Governor</w:t>
            </w:r>
          </w:p>
        </w:tc>
      </w:tr>
      <w:tr w14:paraId="090F65E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F50CAE4" w14:textId="257CFFB3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08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9849BC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International Woman’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F59841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82DAC9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B43F4B3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7C4F678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36A77136" w14:textId="39DAB70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50AF04C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STRA High School and College scholarship applications due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6556154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75DBC" w14:paraId="327C768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266CA4" w:rsidRPr="00062FEB" w:rsidP="00075DBC" w14:paraId="6BDCECE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1579CA3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5 to International Office</w:t>
            </w:r>
          </w:p>
        </w:tc>
      </w:tr>
      <w:tr w14:paraId="18CA987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0D43DE85" w14:textId="1D0E745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7FBC4F9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Annual Report availabl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7645FAF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75B9CF0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STRA Member </w:t>
            </w:r>
          </w:p>
          <w:p w:rsidR="00266CA4" w:rsidRPr="00062FEB" w:rsidP="00587979" w14:paraId="74488F7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cap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062FEB" w14:paraId="1EB4CA8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Pr="00062FEB" w:rsid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5BAA497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2F4753D6" w14:textId="4B54FC5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B19F4" w14:paraId="5E680D5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rder ASTRA </w:t>
            </w:r>
            <w:r w:rsidR="002B19F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aduation </w:t>
            </w:r>
            <w:r w:rsidR="002B19F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rds and lett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8D478D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77893" w:rsidP="00345C4A" w14:paraId="6A2D308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District </w:t>
            </w:r>
          </w:p>
          <w:p w:rsidR="00266CA4" w:rsidRPr="00E55A45" w:rsidP="00345C4A" w14:paraId="62AB125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57EA898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rom International</w:t>
            </w:r>
            <w:r w:rsidR="0058797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fice</w:t>
            </w:r>
          </w:p>
        </w:tc>
      </w:tr>
      <w:tr w14:paraId="41C185A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ED25DFC" w14:textId="33C987F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76C660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 names due to District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492564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D04F62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264028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756EF7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8322420" w14:textId="7B7FE99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4674A4" w14:paraId="76A0B72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 Governor of any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with unpai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 dues or fe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E9EBF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B3533C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410117" w14:paraId="430FFC8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ust be paid by March 31 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wi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t</w:t>
            </w:r>
            <w:r w:rsidR="0041011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recognized at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</w:t>
            </w:r>
          </w:p>
        </w:tc>
      </w:tr>
      <w:tr w14:paraId="170468D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3D2D0204" w14:textId="6DE09FF9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2B33B3C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rant applications due to International Founda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0F40FDD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E116B6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D5312C9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ue March 15th</w:t>
            </w:r>
          </w:p>
        </w:tc>
      </w:tr>
      <w:tr w14:paraId="0CC2312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F379079" w14:textId="339C983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1AE2F8D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ff-site awards judging completed and names of winners sent to District Awards Coordinat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262F38B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925BB4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District </w:t>
            </w:r>
            <w:r w:rsidR="00EB1B7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78DFA25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6377619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0E3E170" w14:textId="0E03883D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20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4674A4" w14:paraId="114C3160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Financial </w:t>
            </w:r>
            <w:r w:rsidR="004674A4"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ata</w:t>
            </w:r>
            <w:r w:rsidR="004674A4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due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o Audit Committe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30EDF61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C9C6C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udit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EB1B7B" w14:paraId="77F0945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If District closes books </w:t>
            </w:r>
            <w:r w:rsidR="00EB1B7B">
              <w:rPr>
                <w:rFonts w:ascii="Franklin Gothic Book" w:eastAsia="Calibri" w:hAnsi="Franklin Gothic Book" w:cs="Arial"/>
                <w:sz w:val="18"/>
                <w:szCs w:val="18"/>
              </w:rPr>
              <w:t>Feb 28</w:t>
            </w:r>
          </w:p>
        </w:tc>
      </w:tr>
      <w:tr w14:paraId="619D111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F685D" w:rsidP="00345C4A" w14:paraId="22700A67" w14:textId="5A0EC02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28/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F685D" w:rsidRPr="00E55A45" w:rsidP="004674A4" w14:paraId="3F4BD501" w14:textId="6D749111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F685D" w:rsidP="00345C4A" w14:paraId="5B375B0F" w14:textId="68D107E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F685D" w:rsidRPr="00E55A45" w:rsidP="00345C4A" w14:paraId="75AD242A" w14:textId="365A35F9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F685D" w:rsidP="00345C4A" w14:paraId="0E5157AC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1682BFA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5E88AB1" w14:textId="3AB0CB39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3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4674A4" w14:paraId="751D8D27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List of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elegate</w:t>
            </w:r>
            <w:r w:rsidR="004674A4">
              <w:rPr>
                <w:rFonts w:ascii="Franklin Gothic Book" w:eastAsia="Calibri" w:hAnsi="Franklin Gothic Book" w:cs="Arial"/>
                <w:sz w:val="18"/>
                <w:szCs w:val="18"/>
              </w:rPr>
              <w:t>,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lternates,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istric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fficers and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as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overnors to Credentials </w:t>
            </w:r>
            <w:r w:rsidR="004674A4">
              <w:rPr>
                <w:rFonts w:ascii="Franklin Gothic Book" w:eastAsia="Calibri" w:hAnsi="Franklin Gothic Book" w:cs="Arial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hai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9BCFDE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redentials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264DCE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27AA7C3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ue 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15 days before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nference</w:t>
            </w:r>
          </w:p>
        </w:tc>
      </w:tr>
      <w:tr w14:paraId="5FC9FEA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0FE4A86" w14:textId="4C8BE346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3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67DB1A6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Certified list of candidates for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o Elections Chai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F150545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Elections</w:t>
            </w:r>
          </w:p>
          <w:p w:rsidR="00266CA4" w:rsidRPr="00E55A45" w:rsidP="00345C4A" w14:paraId="24780B59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C5822A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C367241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ue 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15 days before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nference</w:t>
            </w:r>
          </w:p>
        </w:tc>
      </w:tr>
      <w:tr w14:paraId="00B3F9A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33C3598" w14:textId="469D44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A7154" w14:paraId="17E107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District Board &amp; Committee </w:t>
            </w:r>
            <w:r w:rsidR="00EB1B7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hair</w:t>
            </w:r>
            <w:r w:rsidR="002A715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reports </w:t>
            </w:r>
            <w:r w:rsidR="00EB1B7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ED64B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&amp; Committee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E1609B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  <w:p w:rsidR="00266CA4" w:rsidRPr="00E55A45" w:rsidP="00345C4A" w14:paraId="5E80D1D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EFFA6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A124A0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37CC1C0" w14:textId="586BA1A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4674A4" w14:paraId="3421ACEE" w14:textId="708778E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names of new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Group Tally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efore District Conference and start of new club yea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AF405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2A7154" w14:paraId="4E72E36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opy to Dist</w:t>
            </w:r>
            <w:r w:rsidR="002A7154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rict Secretary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88BE66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C0ECA8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4AAE646D" w14:textId="36C8B56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1F4F95C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345C4A" w14:paraId="4B3271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062FEB" w:rsidP="00410117" w14:paraId="693FC70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EC30E7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y 31</w:t>
            </w:r>
          </w:p>
        </w:tc>
      </w:tr>
      <w:tr w14:paraId="4CA7B24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4E7CEBC5" w14:textId="462D6A65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April 202</w:t>
            </w:r>
            <w:r w:rsidR="003F685D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296DC40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730603C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48CADA5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266CA4" w:rsidRPr="00E55A45" w:rsidP="00345C4A" w14:paraId="2926B2D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2B590DF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586F3545" w14:textId="51F39D2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D5B6BF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’s </w:t>
            </w:r>
            <w:r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774A8D2B" w14:textId="42F04CC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266CA4" w:rsidRPr="00E55A45" w:rsidP="00345C4A" w14:paraId="021696A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79EF54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833EEB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59464D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2797468" w14:textId="0D16F07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-04/3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8736BA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dd an Altrusan month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5EF6F1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2965FF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DED59A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mplement recruitment activities</w:t>
            </w:r>
          </w:p>
        </w:tc>
      </w:tr>
      <w:tr w14:paraId="482B581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8ED1613" w14:textId="59FAFBE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B06A66" w14:paraId="5A74907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ew members pay full dues wh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ch covers them from</w:t>
            </w:r>
          </w:p>
          <w:p w:rsidR="00266CA4" w:rsidRPr="00E55A45" w:rsidP="00B06A66" w14:paraId="44D6526F" w14:textId="5EBC551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="00B06A6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pril 1, </w:t>
            </w:r>
            <w:r w:rsidR="00B06A6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  <w:r w:rsidR="00B06A6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hrough May 31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6D25512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BA817E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B06A66" w14:paraId="0AAA73D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&amp; I</w:t>
            </w:r>
            <w:r w:rsidR="00B06A6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t’l dues</w:t>
            </w:r>
          </w:p>
        </w:tc>
      </w:tr>
      <w:tr w14:paraId="7A8E9DF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1DF921F" w14:textId="7CDC592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8F57D5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coming President appoint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ai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CD6306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00C737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8B6094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D8F8CB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4C4FFF8D" w14:textId="05EF97A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40B9BD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sider sending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onatio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support the International Foundation's Endowment Fun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C6561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8550EB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12226BD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DEBECC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P="00345C4A" w14:paraId="171532A0" w14:textId="715DFA9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2343F32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0D4D10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F63BE8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0920C3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6D9710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EE6803B" w14:textId="1949321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7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3BD2224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Health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77A35F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767530B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66CA4" w:rsidRPr="00E55A45" w:rsidP="00345C4A" w14:paraId="08DA396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611697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ED2B585" w14:textId="322A452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4674A4" w14:paraId="048A99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udit Committee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port </w:t>
            </w:r>
            <w:r w:rsidR="002A715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 to Govern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5423B98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Finance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E72BF6" w14:paraId="799149E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udit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55CC34C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C7C6BD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507FCC2" w14:textId="4924188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0E7861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trusa's Anniversary and Altrusa Awarenes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B53F3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1EB68E0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5C7480C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a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pril 11, 1917</w:t>
            </w:r>
          </w:p>
        </w:tc>
      </w:tr>
      <w:tr w14:paraId="5B96CB2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C42F1E0" w14:textId="656B05B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F45EA2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sends dues statements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Treasur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7833BFF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 Offic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7458479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Club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79C026A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16FA13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2FD4B59" w14:textId="31CDC48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2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4674A4" w14:paraId="0A40728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re-Conference Board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B06A66" w14:paraId="657716D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ard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4B3EF8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5F7E09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6EF4FB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288F388" w14:textId="44119BD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4674A4" w14:paraId="7AF36A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re-C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oundation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345C4A" w14:paraId="6749458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</w:t>
            </w:r>
          </w:p>
          <w:p w:rsidR="00B06A66" w:rsidRPr="00E55A45" w:rsidP="00345C4A" w14:paraId="00FE341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3208E6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Foundation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0304B70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B0350B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B06A66" w14:paraId="05D112F5" w14:textId="63FB667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4674A4" w14:paraId="40D1050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Opening Session &amp; Flag Ceremon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2A7154" w14:paraId="2DBB27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7FF1BA4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674A4" w:rsidRPr="00E55A45" w:rsidP="004674A4" w14:paraId="778456D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4CE8A4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93D4125" w14:textId="041C983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2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7DF9042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pening Breakfast, First Business Meeting, Foundation Luncheon, Workshops, Elections and Fun Nigh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2A7154" w14:paraId="5521329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</w:t>
            </w:r>
          </w:p>
          <w:p w:rsidR="004674A4" w:rsidRPr="00E55A45" w:rsidP="002A7154" w14:paraId="759ED6B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mmittee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69A13BF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698595B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12D570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29B304A" w14:textId="50914DF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4674A4" w14:paraId="56985BB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ist of qualified voters certified by Credentials Chair to Elections Chair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wo hour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rior to </w:t>
            </w:r>
            <w:r w:rsidR="004674A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h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of pol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E02D38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redentials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D7A5C7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1A39A9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547F0F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36FD98B" w14:textId="5191581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64F97FF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ions for Foundation Board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2A7154" w14:paraId="52AEF1B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ion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  <w:p w:rsidR="004674A4" w:rsidRPr="00E55A45" w:rsidP="002A7154" w14:paraId="1C7C8C5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711FE32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6F5A464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ven years only</w:t>
            </w:r>
          </w:p>
        </w:tc>
      </w:tr>
      <w:tr w14:paraId="1787968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63F4B482" w14:textId="402CC73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/2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DBDCB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wards Breakfas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, Second Business Session, Service Projects, Workshops, Governors Reception and Banque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2A7154" w14:paraId="353A72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</w:t>
            </w:r>
          </w:p>
          <w:p w:rsidR="004674A4" w:rsidRPr="00E55A45" w:rsidP="002A7154" w14:paraId="1E51FD1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A67D3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0C1EE01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DCEF66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7A71136" w14:textId="13E5034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B06A66" w14:paraId="6F4C1F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os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Board Meeting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566A1D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B06A66" w14:paraId="400CDFF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8F86F3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3C317A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345C4A" w14:paraId="07CED4F0" w14:textId="04464E8C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sz w:val="18"/>
                <w:szCs w:val="18"/>
              </w:rPr>
              <w:t>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B06A66" w14:paraId="24CBABA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ost Conference Foundation Board Meeting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P="00345C4A" w14:paraId="348586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</w:p>
          <w:p w:rsidR="00B06A66" w:rsidP="00345C4A" w14:paraId="0189A6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B06A66" w14:paraId="18CDECD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Foundation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F02A6B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AD76AD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B06A66" w:rsidRPr="00E55A45" w:rsidP="00345C4A" w14:paraId="3E6E6CD1" w14:textId="1C5AC9B4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y 202</w:t>
            </w:r>
            <w:r w:rsidR="003F685D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B06A66" w:rsidRPr="00E55A45" w:rsidP="00345C4A" w14:paraId="2D5170A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B06A66" w:rsidRPr="00E55A45" w:rsidP="00345C4A" w14:paraId="285B3C8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B06A66" w:rsidRPr="00E55A45" w:rsidP="00345C4A" w14:paraId="4F2D4DD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B06A66" w:rsidRPr="00E55A45" w:rsidP="00345C4A" w14:paraId="18114D8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7880BC1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903BD0" w:rsidP="00345C4A" w14:paraId="652A822F" w14:textId="21595D0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highlight w:val="darkCyan"/>
              </w:rPr>
            </w:pPr>
            <w:r w:rsidRP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AD13B6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345C4A" w14:paraId="37E01789" w14:textId="752EE5F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B06A66" w:rsidRPr="00E55A45" w:rsidP="00345C4A" w14:paraId="2AF3C30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648EB3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517E61F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34A0D7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D04D9" w:rsidP="00345C4A" w14:paraId="067004B5" w14:textId="0628F89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D04D9" w:rsidRPr="00E55A45" w:rsidP="00345C4A" w14:paraId="127137B9" w14:textId="17A8CEC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quest information from District Governors of those eligible le to b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late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r International Office (list of Past Governors will be provided to the District Governors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D04D9" w:rsidP="00345C4A" w14:paraId="1C736EE1" w14:textId="4FF40A2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Offic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D04D9" w:rsidRPr="00E55A45" w:rsidP="00345C4A" w14:paraId="137169D5" w14:textId="5FB7BBF2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Staff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D04D9" w:rsidRPr="00E55A45" w:rsidP="00345C4A" w14:paraId="00F5DDC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18ABBA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345C4A" w14:paraId="7DBC67CA" w14:textId="0C0F6D0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3FE69B7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Governo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ual Report</w:t>
            </w:r>
            <w:r w:rsidR="00C038C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(via Survey Monkey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P="00345C4A" w14:paraId="0CE6A0B6" w14:textId="6D3D503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B06A66" w:rsidRPr="00E55A45" w:rsidP="00345C4A" w14:paraId="06B02B5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2F7BEF3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4095E54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67F278A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7A4105" w:rsidP="00345C4A" w14:paraId="524CBE3E" w14:textId="5005687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7A4105" w:rsidP="00345C4A" w14:paraId="652B378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7A410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Club Annual Report.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7A4105" w:rsidP="00345C4A" w14:paraId="45FEECB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7A410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075DBC" w14:paraId="5FCB45A6" w14:textId="7FA8C953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5-2026</w:t>
            </w:r>
          </w:p>
          <w:p w:rsidR="00B06A66" w:rsidRPr="007A4105" w:rsidP="00075DBC" w14:paraId="143BDB1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7A410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Club President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B06A66" w:rsidRPr="00E55A45" w:rsidP="00345C4A" w14:paraId="575160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7A410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39269F0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B06A66" w14:paraId="5C0AD683" w14:textId="0B01DC1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E72BF6" w14:paraId="26D43C8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gin work on ASTRA Club Annual Report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E72BF6" w14:paraId="3721DD5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P="00F16256" w14:paraId="2934CFC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075DBC" w:rsidRPr="00062FEB" w:rsidP="00F16256" w14:paraId="6A13230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FEB" w14:paraId="7B34F1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Pr="00062FEB" w:rsid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0331F33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9AECA66" w14:textId="39AD6BE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197672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oi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udit Committee to audit books for past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85CEA3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F91BF1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55C5B9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6DE12B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4D4706" w14:textId="3CFA334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A7154" w14:paraId="65AA7F2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nd out bills for local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strict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ternational du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DDFBE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16825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594571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50A2D3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0814FB3" w14:textId="1320A0F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BDB4FA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plans meeting of old and new Board of Directo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8CB54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C125FC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7F1DF2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a half-day retreat with old and new Board and Committee Chairs</w:t>
            </w:r>
          </w:p>
        </w:tc>
      </w:tr>
      <w:tr w14:paraId="301A3D9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27649BC" w14:textId="6144D3E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EF7A3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lans for annual meeting and installation of new offic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D4AA53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3B17AB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ABD6D6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9B53D6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9B8ABE7" w14:textId="4B01A167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A7154" w14:paraId="3CA7C10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lan to hav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ternates present a District C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AA4994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994F6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F87D9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3A62A5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B4860" w:rsidRPr="009B2E31" w:rsidP="00345C4A" w14:paraId="59013D35" w14:textId="48D34C37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9B2E3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B4860" w:rsidRPr="00FB4FCB" w:rsidP="00075DBC" w14:paraId="1F95FB3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mie L. Bass Service, Letha H. Brow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Literacy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, and Dr. Nina Fay Calhoun International awar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winners 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o International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B4860" w:rsidRPr="009B2E31" w:rsidP="00345C4A" w14:paraId="57D3221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 xml:space="preserve">District </w:t>
            </w:r>
            <w:r w:rsidRPr="009B2E31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B4860" w:rsidRPr="009B2E31" w:rsidP="00345C4A" w14:paraId="59D0375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B4860" w:rsidRPr="00E55A45" w:rsidP="00972546" w14:paraId="23E7835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to </w:t>
            </w:r>
            <w:r w:rsidRPr="00DB4860"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</w:t>
            </w: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y June 1</w:t>
            </w:r>
          </w:p>
        </w:tc>
      </w:tr>
      <w:tr w14:paraId="4A2AF80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RPr="00DB4860" w:rsidP="00972546" w14:paraId="18B36357" w14:textId="28A5CF1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RPr="00DB4860" w:rsidP="00972546" w14:paraId="34F6AD4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Service award winners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RPr="00DB4860" w:rsidP="00972546" w14:paraId="7661C71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RPr="00DB4860" w:rsidP="00972546" w14:paraId="201ECE5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DB4860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16256" w:rsidRPr="00E55A45" w:rsidP="00972546" w14:paraId="58DDA5B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to </w:t>
            </w:r>
            <w:r w:rsidRPr="00DB4860"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</w:t>
            </w:r>
            <w:r w:rsidRPr="00DB486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y June 1</w:t>
            </w:r>
          </w:p>
        </w:tc>
      </w:tr>
      <w:tr w14:paraId="4DD31CF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6D7923BD" w14:textId="144B7DE6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5B5D00A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names of 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Group T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19EEA4D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10530F" w14:paraId="733793D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P="00972546" w14:paraId="362F8B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</w:t>
            </w:r>
          </w:p>
          <w:p w:rsidR="0010530F" w:rsidRPr="00E55A45" w:rsidP="00972546" w14:paraId="5919CCD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</w:tr>
      <w:tr w14:paraId="614FB23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432AB" w:rsidP="00345C4A" w14:paraId="370BA5B9" w14:textId="40820ED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432A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432AB" w:rsidP="00345C4A" w14:paraId="54E16A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432A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Famili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6B3DE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432A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D71620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1CA19E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2AD4E8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973D964" w14:textId="7683F2A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46AF2" w14:paraId="7C67B82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20FABE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E433FC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4F33E64" w14:textId="77777777">
            <w:pPr>
              <w:spacing w:after="0"/>
              <w:rPr>
                <w:rFonts w:ascii="Franklin Gothic Book" w:eastAsia="Calibri" w:hAnsi="Franklin Gothic Book" w:cs="Arial"/>
                <w:color w:val="DD0806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DD0806"/>
                <w:sz w:val="18"/>
                <w:szCs w:val="18"/>
              </w:rPr>
              <w:t> </w:t>
            </w:r>
          </w:p>
        </w:tc>
      </w:tr>
      <w:tr w14:paraId="1BC7301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DAA86D4" w14:textId="05FB844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203618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6C19B8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C78BDC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 w:rsidR="00972546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160B9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50F72F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38DB256" w14:textId="44067E4B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DFF53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s of outgoing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s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72004F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26B22A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31DB0A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6F453C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1CB9C486" w14:textId="2A7757B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E432AB" w14:paraId="1DB4FFE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port propose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 amendments coming from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to International BR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 within 15 days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.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43CA15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3AB0BED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ommittee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2995128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15 days after close of District Conference</w:t>
            </w:r>
          </w:p>
        </w:tc>
      </w:tr>
      <w:tr w14:paraId="524C61C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63FD75B" w14:textId="1FE11B6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24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10530F" w14:paraId="0A35AFE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minder letter/e-mail to </w:t>
            </w:r>
            <w:r w:rsidR="0010530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s to submit Club Annual Reports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8A8FAE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5AEDB5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0218DD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2A68F8B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4EF65D" w14:textId="3B148EC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A1573" w14:paraId="0B4E320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</w:t>
            </w:r>
            <w:r w:rsidR="002A157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E284D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A0E484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0F88D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A447F7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18195800" w14:textId="6F5ABE4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1F51A63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 new offic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1A63020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63524D5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676CF6C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D894DC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0DB0181" w14:textId="64F3C02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CD55C5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fficers and Committee Chair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hould be updated in Group Tally 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0449BC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319B64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DB4860" w:rsidP="00345C4A" w14:paraId="4C7395F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</w:t>
            </w:r>
          </w:p>
          <w:p w:rsidR="00075DBC" w:rsidRPr="00E55A45" w:rsidP="00345C4A" w14:paraId="094D177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roup Tally  </w:t>
            </w:r>
          </w:p>
        </w:tc>
      </w:tr>
      <w:tr w14:paraId="69C5375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P="00972546" w14:paraId="47798B35" w14:textId="74188F8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P="00972546" w14:paraId="1CDE47D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1677104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P="00972546" w14:paraId="70B808F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5F3E07F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y 31</w:t>
            </w:r>
          </w:p>
        </w:tc>
      </w:tr>
      <w:tr w14:paraId="388C68A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4DEA15C5" w14:textId="7D389D6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285213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iscal year en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6FCC061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01125E5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38B9520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for some clubs</w:t>
            </w:r>
          </w:p>
        </w:tc>
      </w:tr>
      <w:tr w14:paraId="67A1DAE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P="00972546" w14:paraId="7D989880" w14:textId="6BF3F26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10530F" w14:paraId="621F56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fiscal year en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674CB4D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04C16F7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Club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10530F" w:rsidRPr="00E55A45" w:rsidP="00972546" w14:paraId="0BDE3B9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31</w:t>
            </w:r>
          </w:p>
        </w:tc>
      </w:tr>
      <w:tr w14:paraId="5E17213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7572309" w14:textId="5A26F866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ne 202</w:t>
            </w:r>
            <w:r w:rsidR="003F685D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74E7F1A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12F58C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06DCFE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5FCD327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52ECAEB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86232DE" w14:textId="1A8647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A463A1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632FCDE9" w14:textId="3538231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3BFB550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3F9271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85E40E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61D333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5CF68EF2" w14:textId="719F598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79D6C129" w14:textId="30DB237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ual Report Due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(sent out by the International Office staff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E72BF6" w14:paraId="3EBD4DA3" w14:textId="54D8DD0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E72BF6" w14:paraId="7F5836E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763F7A8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7C4CB73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7E9EDCE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942790E" w14:textId="1C0DB56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7646D4" w14:paraId="162AF125" w14:textId="3C56790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8E35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Annual Repor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(sent out by the International Office staff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871D0D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1667F83" w14:textId="1007FBF5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5-2026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</w:t>
            </w:r>
          </w:p>
          <w:p w:rsidR="00075DBC" w:rsidRPr="00E55A45" w:rsidP="00345C4A" w14:paraId="2436742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Presidents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137C9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69D6844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062FEB" w14:paraId="2F8D9164" w14:textId="531C84B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650F6C6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Annual Report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1BBE019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062FEB" w14:paraId="635089D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062FEB" w:rsidRPr="00062FEB" w:rsidP="00062FEB" w14:paraId="23C625C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E55A45" w:rsidP="00062FEB" w14:paraId="03A4F1A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581178D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659C987D" w14:textId="1CE9CEFE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4392DC4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sca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y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a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gin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741AA7E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3DA9182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1B1036C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for some clubs</w:t>
            </w:r>
          </w:p>
        </w:tc>
      </w:tr>
      <w:tr w14:paraId="681D762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19F4" w:rsidP="00345C4A" w14:paraId="3156553B" w14:textId="33239AC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19F4" w:rsidRPr="008E355D" w:rsidP="00345C4A" w14:paraId="581092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fiscal year begin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19F4" w:rsidP="00345C4A" w14:paraId="0EE237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19F4" w:rsidRPr="00E55A45" w:rsidP="00345C4A" w14:paraId="1788CCD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Club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B19F4" w:rsidRPr="00E55A45" w:rsidP="00345C4A" w14:paraId="762798C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80FC53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D4B21F8" w14:textId="2207399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662F27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8E35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chedule all club and board meetings for the coming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CFCDB7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7B7BE6A0" w14:textId="07B2C3C5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2025-2026</w:t>
            </w:r>
          </w:p>
          <w:p w:rsidR="0025064E" w:rsidRPr="00E55A45" w:rsidP="00345C4A" w14:paraId="5B4B812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AA5DC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DCC676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00CDBD1" w14:textId="38244447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432AB" w14:paraId="2859B3C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resent annual budge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 for approv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4536EE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FD26CE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6A9DE9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8719BA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05A77E2A" w14:textId="093BC403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059FB70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ign new bank signature cards (President &amp; T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asurer) so checks can be signed &amp; distribute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5B3D29A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54731E7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5F659E2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0D4CFD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196D532D" w14:textId="17EF3952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7646D4" w14:paraId="121CA25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adline to 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bmit District and Internationa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6F8CB7E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972546" w14:paraId="0477D9A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72546" w:rsidRPr="00E55A45" w:rsidP="00345C4A" w14:paraId="04E5D97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ass due after June 15</w:t>
            </w:r>
          </w:p>
        </w:tc>
      </w:tr>
      <w:tr w14:paraId="7017A96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F359575" w14:textId="6569D026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7646D4" w14:paraId="45B3B878" w14:textId="774CAAF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-Elect training fee due to International by July 1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AB8A8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924958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432AB" w14:paraId="4B895F3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even numbered years Governor-Elect training fee is due to Int’l no later than July 1 (Policy 8F)</w:t>
            </w:r>
          </w:p>
        </w:tc>
      </w:tr>
      <w:tr w14:paraId="27A5E02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P="00345C4A" w14:paraId="00F45AC9" w14:textId="5932987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4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394B79A2" w14:textId="4C2F287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ist of those eligible for International Office due to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1F860090" w14:textId="5D53FD4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P="00C23873" w14:paraId="72D068E7" w14:textId="359325D4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405568E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F141AD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56CA08F7" w14:textId="08922AD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1FC6C90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reasurer notifies members with unpaid dues and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dvises of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late fe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281A7DC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1B577D7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P="00345C4A" w14:paraId="067590C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Last day to pay</w:t>
            </w:r>
          </w:p>
          <w:p w:rsidR="007948EC" w:rsidRPr="00E55A45" w:rsidP="00345C4A" w14:paraId="67400BD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June 30</w:t>
            </w:r>
          </w:p>
        </w:tc>
      </w:tr>
      <w:tr w14:paraId="15209DF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61577A9B" w14:textId="2FF62150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740782D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s charged for unpaid dues: $5 International; (If applicable, 10% for District; 10% for local club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5F337F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55C03AE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4AA0C7D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861519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F57D78E" w14:textId="14CB980E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5064E" w14:paraId="07F5347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raft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 for Board of Director nominations to Govern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46AF2" w14:paraId="64EB40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 xml:space="preserve">Nominating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Comm</w:t>
            </w: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 xml:space="preserve">ittee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 xml:space="preserve">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0289F0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16A5C3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ll relevan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licies and include appropriate information in letter</w:t>
            </w:r>
          </w:p>
        </w:tc>
      </w:tr>
      <w:tr w14:paraId="3D9F99F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P="00345C4A" w14:paraId="2A56D92E" w14:textId="099388DE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/25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25064E" w14:paraId="60D695F3" w14:textId="46C3CCD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formation sent to thos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ibibl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r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P="00246AF2" w14:paraId="23436CC3" w14:textId="31DC4BA0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International Nominating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6CB03460" w14:textId="68508EA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Nominating Committee Chair &amp; Int’l Offic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3ED6484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59683D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8833DD6" w14:textId="5A2134D8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ly 202</w:t>
            </w:r>
            <w:r w:rsidR="003F685D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4C7128" w:rsidP="00345C4A" w14:paraId="7DE7EE84" w14:textId="16D4BD73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  <w:highlight w:val="yellow"/>
              </w:rPr>
            </w:pP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5B62B8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78AF968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32FA34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00AA5DC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A4C0AA1" w14:textId="31AFE20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24065D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B905236" w14:textId="5E83A86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0AAE985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1625D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5D0AF1" w:rsidP="00345C4A" w14:paraId="57B61E0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01A40E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FB4FCB" w14:paraId="22DCDC29" w14:textId="61402C0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DF6D93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-Elect training fee due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F769B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BA018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B4FCB" w14:paraId="67CDE01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even numbered years Governor-Elect training fee is due to Int’l no later than July 1 (Policy 8F)</w:t>
            </w:r>
          </w:p>
        </w:tc>
      </w:tr>
      <w:tr w14:paraId="329471A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A388507" w14:textId="72E4BB0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55456B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5F8F063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  <w:p w:rsidR="00075DBC" w:rsidRPr="00E55A45" w:rsidP="00345C4A" w14:paraId="0CEE491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C77D54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C3D9BF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close of fiscal year </w:t>
            </w:r>
          </w:p>
        </w:tc>
      </w:tr>
      <w:tr w14:paraId="4138412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3D7D162" w14:textId="71484077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988504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club yearbook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D7D808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2B96E3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EC75C9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7D5AFE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26279064" w14:textId="10343F4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56DB1A6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lect a literacy project for Mak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ifference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2E90C59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02F952C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31EA62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06D69C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BC8ED82" w14:textId="4EFBF7F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5064E" w14:paraId="564C527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thinking about proj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ts to submit for Mamie L. Bass Service,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etha H. Brown Literacy, &amp; Nina Fay Calhou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’l </w:t>
            </w:r>
            <w:r w:rsidR="0025064E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ar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905837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3904D7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1F85F5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pplications are on the International Website.  Check </w:t>
            </w:r>
            <w:hyperlink r:id="rId6" w:history="1">
              <w:r w:rsidRPr="00516629">
                <w:rPr>
                  <w:rStyle w:val="Hyperlink"/>
                  <w:rFonts w:ascii="Franklin Gothic Book" w:eastAsia="Calibri" w:hAnsi="Franklin Gothic Book" w:cs="Arial"/>
                  <w:sz w:val="18"/>
                  <w:szCs w:val="18"/>
                </w:rPr>
                <w:t>http://altrusaservice.org/</w:t>
              </w:r>
            </w:hyperlink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r ideas</w:t>
            </w:r>
          </w:p>
        </w:tc>
      </w:tr>
      <w:tr w14:paraId="56E750B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7080292C" w14:textId="0A51A3C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5064E" w14:paraId="7FB8761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all for Board of Director nomination letters to Club President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296586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Nominating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CC9FC0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BD64A2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D630E2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3109689" w14:textId="7EC49D0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6BCA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instatement fee of $10 will be added to membership dues ($55 membership + $10 </w:t>
            </w:r>
            <w:r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instateme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ee = $65)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849598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0FD8FF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46AF2" w14:paraId="0A89392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tact International staff to reinstate members</w:t>
            </w:r>
          </w:p>
        </w:tc>
      </w:tr>
      <w:tr w14:paraId="65F511C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488C96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F68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7/25</w:t>
            </w:r>
          </w:p>
          <w:p w:rsidR="00622A55" w:rsidRPr="00904562" w:rsidP="00345C4A" w14:paraId="6C2388DF" w14:textId="159E8F3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904562" w:rsidP="0025064E" w14:paraId="2A46B98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9045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-Elect Training and International Board of Directors </w:t>
            </w:r>
            <w:r w:rsidR="0025064E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</w:t>
            </w:r>
            <w:r w:rsidRPr="009045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eting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904562" w:rsidP="00345C4A" w14:paraId="7647C30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-</w:t>
            </w:r>
            <w:r w:rsidRPr="009045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 &amp;</w:t>
            </w:r>
          </w:p>
          <w:p w:rsidR="00075DBC" w:rsidRPr="00904562" w:rsidP="007646D4" w14:paraId="3A111D9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904562" w:rsidP="00345C4A" w14:paraId="3DA7DE47" w14:textId="683B4ABF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677689" w:rsidP="00345C4A" w14:paraId="6C070FC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2B159F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5B8841F" w14:textId="0C05D3E8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Aug. 202</w:t>
            </w:r>
            <w:r w:rsidR="00622A5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2B157E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8860D1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9AFF7F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EC9118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7D60B5F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28D5BD0A" w14:textId="5172D6E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AC1EDB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6CC97173" w14:textId="3AC18DF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07123F2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20E07C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4DF94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461596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230AB48" w14:textId="233AA41E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0279CA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organizing your Make a Difference Day Projec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AB0C48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A70391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E4A53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C27E33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5AF1D3B" w14:textId="7EC58134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A013A58" w14:textId="087BEE6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ncourage members to become Club 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2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member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C2840F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F5165B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0B85F2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835F514" w14:textId="77777777" w:rsidTr="00E6065B">
        <w:tblPrEx>
          <w:tblW w:w="10701" w:type="dxa"/>
          <w:tblInd w:w="95" w:type="dxa"/>
          <w:tblLook w:val="0000"/>
        </w:tblPrEx>
        <w:trPr>
          <w:trHeight w:val="21"/>
        </w:trPr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P="00345C4A" w14:paraId="6DD54290" w14:textId="7CF3B8F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6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29678B98" w14:textId="28A5684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rms due to International Nominating Committee for those who wish to be slated for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046314AC" w14:textId="4A6F5F5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ast Governors/Curren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m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Membe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681CC4C7" w14:textId="7C091D04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Potential slated candidate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32B5EC4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E2A325B" w14:textId="77777777" w:rsidTr="00E6065B">
        <w:tblPrEx>
          <w:tblW w:w="10701" w:type="dxa"/>
          <w:tblInd w:w="95" w:type="dxa"/>
          <w:tblLook w:val="0000"/>
        </w:tblPrEx>
        <w:trPr>
          <w:trHeight w:val="21"/>
        </w:trPr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AE382A9" w14:textId="563C962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2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183C8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Youth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DD6C43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331214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D78C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24EF68F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P="00972546" w14:paraId="53DA9EE1" w14:textId="29E6975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050E051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planning a membership recruitment even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05E5232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4282A86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5064E" w:rsidRPr="00E55A45" w:rsidP="00972546" w14:paraId="298315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D59E7A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B4FCB" w14:paraId="0F99E42F" w14:textId="4119D1E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1DD3918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B4FCB" w14:paraId="5881BEB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B4FCB" w14:paraId="047DEC1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B4FCB" w14:paraId="6DD7DD8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ED5A27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D1884ED" w14:textId="025EC3E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0B045B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ard of Direct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 forms due to Nominating Committee Chai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56FAA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Nominating Committee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FDA62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Club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8DB443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38A0A5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44C77671" w14:textId="419AAC5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3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3317AF8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B4DB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B5A7B5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939A56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F46E63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1BBD431" w14:textId="1861706C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8/30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DC85029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Recommendation for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n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ominations for District Board by 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passed to Governor for review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B4FCB" w14:paraId="08B8387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7948EC" w14:paraId="1E5B2BF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Nominating </w:t>
            </w:r>
            <w:r w:rsidR="007948E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AB14F96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490D0B4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DFA92B7" w14:textId="5E655355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Sept. 202</w:t>
            </w:r>
            <w:r w:rsidR="00622A5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60DB3BF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55974EA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8B0A4F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BB6A60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6AB7FEE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476725F" w14:textId="5DADDC0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F0E563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40F570D" w14:textId="0908373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5B8B4EF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A61FB6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BF680C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43F6A0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FBADA3B" w14:textId="5E68E38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52DC0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making a club donatio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applicatio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the International Foundation Gra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ogram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BCEF2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D3F8D7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7948EC" w14:paraId="5A21F84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8D28B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view available grants to determine if </w:t>
            </w:r>
            <w:r w:rsidR="007948E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8D28B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 should apply for an Int</w:t>
            </w:r>
            <w:r w:rsidR="002E6B4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 w:rsidRPr="008D28B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Grant.  Consider making an end-of-year donation to a program of your choice.</w:t>
            </w:r>
          </w:p>
        </w:tc>
      </w:tr>
      <w:tr w14:paraId="2B793AF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FD46AE2" w14:textId="63D39AA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3154B19" w14:textId="6B29AAA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ute club yearbook electroni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2EEE69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211B10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BC263B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pies to </w:t>
            </w:r>
            <w:r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Int’l Offic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14:paraId="455E701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64D76EB1" w14:textId="3A5D5CB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0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37BE6427" w14:textId="209BF89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r District Committee Chair reports to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E14FC9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62A1CB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89BA03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C71528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P="00345C4A" w14:paraId="0A5CE2D5" w14:textId="229D479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02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2876BA48" w14:textId="0FB37C6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orwar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s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 interested eligible candidates to</w:t>
            </w:r>
            <w:r w:rsidR="00CA722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ll International Officers, Past International Presidents District Officers, Past Governors &amp; Club </w:t>
            </w:r>
            <w:r w:rsidR="00CA722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isdents</w:t>
            </w:r>
            <w:r w:rsidR="00CA7223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oviding opportunity for written statements of support.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6DD518C5" w14:textId="4235269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Nominating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23243BBF" w14:textId="7940957E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Nominating Committee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40B3" w:rsidRPr="00E55A45" w:rsidP="00345C4A" w14:paraId="4014E3B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BE0D8E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2FF03D6" w14:textId="32B3FE01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08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C430E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Literacy Day, this is a great opportunity to introduce a new projec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395AA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FCD2D4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6B46" w:rsidP="00345C4A" w14:paraId="6D4E212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ptember is</w:t>
            </w:r>
          </w:p>
          <w:p w:rsidR="00075DBC" w:rsidRPr="00E55A45" w:rsidP="00345C4A" w14:paraId="695ACFC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iteracy month.</w:t>
            </w:r>
          </w:p>
        </w:tc>
      </w:tr>
      <w:tr w14:paraId="6F24617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BED31AA" w14:textId="67F2867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15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5971F40" w14:textId="2F82922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a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 and Club 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2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ogra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plications due to International Founda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196A19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AC1A7F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255C2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September 15</w:t>
            </w:r>
          </w:p>
        </w:tc>
      </w:tr>
      <w:tr w14:paraId="34F0FBA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6B46" w:rsidRPr="00E55A45" w:rsidP="00972546" w14:paraId="61BC0684" w14:textId="0F3E11E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6B46" w:rsidRPr="00E55A45" w:rsidP="00972546" w14:paraId="0552F29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Award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formation e-mailed to Clubs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6B46" w:rsidRPr="00E55A45" w:rsidP="00972546" w14:paraId="5A30346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6B46" w:rsidRPr="00E55A45" w:rsidP="00972546" w14:paraId="06577F8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2E6B46" w:rsidRPr="00E55A45" w:rsidP="00972546" w14:paraId="65C440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45A68F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P="00345C4A" w14:paraId="1D47D7E3" w14:textId="2B270D6C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1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E55A45" w:rsidP="00345C4A" w14:paraId="6831E37F" w14:textId="5C2CB71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etters of Support for International Board candidates due to International Nominating Committe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E55A45" w:rsidP="00345C4A" w14:paraId="5CF17CA4" w14:textId="7E47EA6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hose writing letters of suppor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E55A45" w:rsidP="00345C4A" w14:paraId="374782E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A7223" w:rsidRPr="00E55A45" w:rsidP="00345C4A" w14:paraId="4D76DF1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17188F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BF2AC87" w14:textId="154AEDD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</w:t>
            </w:r>
            <w:r w:rsidR="008930A9">
              <w:rPr>
                <w:rFonts w:ascii="Franklin Gothic Book" w:eastAsia="Calibri" w:hAnsi="Franklin Gothic Book" w:cs="Arial"/>
                <w:sz w:val="18"/>
                <w:szCs w:val="18"/>
              </w:rPr>
              <w:t>/23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D18A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Pea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CC44A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1663D4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A49EF6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728223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B9F9FE7" w14:textId="57CC300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2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65C641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Proceeding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 to Govern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1D16A5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9E8D70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48D2D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A19C2D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69B62DAA" w14:textId="5F0986A6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Oct. 202</w:t>
            </w:r>
            <w:r w:rsidR="00622A5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D02B2B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B8FF0A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C0FF10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A9ED3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203E1C7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95588FA" w14:textId="282F11E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174BFD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6F0F0A7" w14:textId="7290088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344D041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9A1F25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4DBD31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6CEBF2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09D76F95" w14:textId="7864202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28E052E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P="00345C4A" w14:paraId="40D8AB4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  <w:p w:rsidR="007948EC" w:rsidRPr="00E55A45" w:rsidP="00345C4A" w14:paraId="533084D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C23873" w14:paraId="0764D3B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948EC" w:rsidRPr="00E55A45" w:rsidP="00345C4A" w14:paraId="421BFD3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close of fiscal year </w:t>
            </w:r>
          </w:p>
        </w:tc>
      </w:tr>
      <w:tr w14:paraId="6D98451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487817A" w14:textId="5F7678D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5D7EDE0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id-Year Committee Chai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s to District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1912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F0556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cretary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A08C5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9C8490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59EC552" w14:textId="38980C6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6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BD</w:t>
            </w:r>
          </w:p>
          <w:p w:rsidR="00075DBC" w:rsidRPr="00E55A45" w:rsidP="00345C4A" w14:paraId="37047EF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2E6B46" w14:paraId="428832C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id-Year District Board </w:t>
            </w:r>
            <w:r w:rsidR="002E6B4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E1012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  <w:r w:rsidR="007948E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9A5399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29E30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529E58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75DBC" w14:paraId="58C842F4" w14:textId="0151385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4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BD</w:t>
            </w:r>
          </w:p>
          <w:p w:rsidR="00075DBC" w:rsidRPr="00E55A45" w:rsidP="00075DBC" w14:paraId="15BD75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A112B4" w14:paraId="2053F6D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ir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eligibility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andidates for </w:t>
            </w:r>
            <w:r w:rsidR="00A112B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14F76" w14:paraId="50328F8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EB8B83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80A43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ll relevan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licies to confirm eligibility</w:t>
            </w:r>
          </w:p>
        </w:tc>
      </w:tr>
      <w:tr w14:paraId="70E8F63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357EB7A" w14:textId="26FC01D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5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5EF162F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D6E67A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F8C892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D7587D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18E438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43A2473" w14:textId="6F4F9A1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6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595177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Food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3B2C35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BFDC66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1B0AA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D90F5C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P="00345C4A" w14:paraId="71CFE74D" w14:textId="1C9281E9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/24/2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4FE97121" w14:textId="4E6C0892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49A5D814" w14:textId="29D5A8A6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7A5F4FFA" w14:textId="490396D9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358C2C6C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7991215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9C204A9" w14:textId="759352D5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4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339BE28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Make a Difference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940DA9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80FFAA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0F99E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4</w:t>
            </w:r>
            <w:r w:rsidRPr="00D42DD9">
              <w:rPr>
                <w:rFonts w:ascii="Franklin Gothic Book" w:eastAsia="Calibri" w:hAnsi="Franklin Gothic Book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Saturday of October</w:t>
            </w:r>
          </w:p>
        </w:tc>
      </w:tr>
      <w:tr w14:paraId="68DB38C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B802CE" w14:textId="7968445D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/24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15085B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nited Nation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92647A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C985FE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CA5347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6FD077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D1F4D38" w14:textId="457D9866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/3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BF27F0" w14:paraId="74E2260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</w:t>
            </w:r>
            <w:r w:rsidR="00BF27F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2D995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043DAE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63128F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5F25F7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64140624" w14:textId="0A969B74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Nov. 202</w:t>
            </w:r>
            <w:r w:rsidR="00622A5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6F3C8FF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16C888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BBE255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8AC52D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0099A73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461B65" w14:textId="6657B9F2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0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295DB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7A123687" w14:textId="16D0A7C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27C2DD7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9B6106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9FAC1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612084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038CC" w:rsidRPr="00E55A45" w:rsidP="00C038CC" w14:paraId="21B130BE" w14:textId="183D82F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1/1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038CC" w:rsidRPr="00E55A45" w:rsidP="00916774" w14:paraId="25A7A63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s by Districts for Int’l Foundation Board and Int’l Nominating Committee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038CC" w:rsidRPr="00BC3BC7" w:rsidP="00916774" w14:paraId="2BA166D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BC3B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038CC" w:rsidRPr="00E55A45" w:rsidP="00916774" w14:paraId="69F3EF4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038CC" w:rsidRPr="00E55A45" w:rsidP="00916774" w14:paraId="4E3082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55C897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CD3848C" w14:textId="50021363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15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0990CE06" w14:textId="7BE6EE3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7 - 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9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 Altrus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nt'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inations f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Foundation Boar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33C63A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EC8666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90D1146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7DC4CDA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A1173D2" w14:textId="1F59759A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25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A94E28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for the Elimination of Violence against Wome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CC256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68E1A7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49B1D6D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3418EF5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211EDEA" w14:textId="1426BA01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Dec. 202</w:t>
            </w:r>
            <w:r w:rsidR="00622A5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4E0DBB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158B2D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2D128D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D19067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35266A3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BA21E91" w14:textId="1103E91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7B6B3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7ACD8601" w14:textId="32D97BC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399AD0D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349D6E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2C5B10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EFA69C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14F76" w:rsidRPr="00E55A45" w:rsidP="00345C4A" w14:paraId="1DC486D6" w14:textId="15C4BC7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14F76" w:rsidRPr="00E55A45" w:rsidP="00C23873" w14:paraId="1775799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&amp;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re half pric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r new member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ro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ec 1 – March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14F76" w:rsidRPr="00E55A45" w:rsidP="00345C4A" w14:paraId="10C6520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14F76" w:rsidRPr="00E55A45" w:rsidP="00345C4A" w14:paraId="2345848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14F76" w:rsidRPr="00E55A45" w:rsidP="00345C4A" w14:paraId="3CFADCE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41B19B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B8F6E5" w14:textId="76281FD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10</w:t>
            </w:r>
            <w:r w:rsidR="00240E1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DE495E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uman Right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558335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3B6315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F900BA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0524152" w14:textId="77777777" w:rsidTr="00622A55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P="00345C4A" w14:paraId="384798E8" w14:textId="77777777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2DC1C0E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7D12B98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52647F2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746EF8F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</w:tr>
      <w:tr w14:paraId="252A547F" w14:textId="77777777" w:rsidTr="00622A55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P="00345C4A" w14:paraId="70B39E66" w14:textId="77777777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35D0908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1D45BDC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178D2A6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22A55" w:rsidRPr="00E55A45" w:rsidP="00345C4A" w14:paraId="1DA02EA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</w:tr>
      <w:tr w14:paraId="25F392E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EB5A551" w14:textId="547E566C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an. 202</w:t>
            </w:r>
            <w:r w:rsidR="00622A5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99404B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E86D19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522EB7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7AFFFC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54955A5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C57E1E5" w14:textId="5C0CA2A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281BB3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65F859EA" w14:textId="7045D82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5-2027 </w:t>
            </w:r>
          </w:p>
          <w:p w:rsidR="00075DBC" w:rsidRPr="00E55A45" w:rsidP="00345C4A" w14:paraId="039E488B" w14:textId="5490147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A51AA8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A06DE9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125237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0B854AA" w14:textId="6DAE34E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A94BE0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irst week in January, ASTRA scholarship applications available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74BA65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06251B" w14:paraId="2C39C7C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</w:p>
          <w:p w:rsidR="00075DBC" w:rsidRPr="00E55A45" w:rsidP="0006251B" w14:paraId="3FB0F0B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ltrusa 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dvisor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7F1897" w14:paraId="021029E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to Int’l ASTRA Chair by March 15</w:t>
            </w:r>
          </w:p>
        </w:tc>
      </w:tr>
      <w:tr w14:paraId="5A60971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48CE792E" w14:textId="1511F8BE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340BA83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Nominating Committe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3E41ED6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023E2A1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25E196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AEF830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P="00972546" w14:paraId="46915AAC" w14:textId="41DF614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515041F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s prepare for District Award entri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0F006805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1DA34AE1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1C7C630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Review criteria before submissions</w:t>
            </w:r>
          </w:p>
        </w:tc>
      </w:tr>
      <w:tr w14:paraId="1FA3BFB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182263F" w14:textId="4560D54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901E0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RR requests due from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s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RR Chai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1549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3C3EE3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975BA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quired 90 days before District Conference</w:t>
            </w:r>
          </w:p>
        </w:tc>
      </w:tr>
      <w:tr w14:paraId="0B3AFC2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P="00972546" w14:paraId="67FE3268" w14:textId="03522CA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</w:t>
            </w:r>
            <w:r w:rsidR="00622A5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P="00972546" w14:paraId="1DE0ADB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ASTRA participation at District Conferen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P="00972546" w14:paraId="4F7497C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P="00972546" w14:paraId="46EF6869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istrict </w:t>
            </w:r>
          </w:p>
          <w:p w:rsidR="005A5206" w:rsidRPr="00E55A45" w:rsidP="00972546" w14:paraId="69856A0B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A5206" w:rsidRPr="00E55A45" w:rsidP="00972546" w14:paraId="3E42296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</w:tr>
      <w:tr w14:paraId="51514FD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5A5206" w:rsidP="00345C4A" w14:paraId="5CA17FF3" w14:textId="1E9148E8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2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5A5206" w:rsidP="0006251B" w14:paraId="3AB67474" w14:textId="779A826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late of Candidates submitted to International Board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ctor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(two weeks prior to meeting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P="0061459F" w14:paraId="049E648E" w14:textId="15854445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. Nominating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5A5206" w:rsidP="00345C4A" w14:paraId="4B8449F7" w14:textId="5B8200D4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. Nominating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345C4A" w14:paraId="2D16734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8273C9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5A5206" w:rsidP="00345C4A" w14:paraId="1766C178" w14:textId="56B65399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5A520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5A5206" w:rsidP="0006251B" w14:paraId="5C18DC8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A520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pies of Nomination forms and photos to DSB Edit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5A5206" w:rsidP="0061459F" w14:paraId="40D203C2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Int’l </w:t>
            </w:r>
            <w:r w:rsidRPr="005A5206">
              <w:rPr>
                <w:rFonts w:ascii="Franklin Gothic Book" w:eastAsia="Calibri" w:hAnsi="Franklin Gothic Book" w:cs="Arial"/>
                <w:sz w:val="18"/>
                <w:szCs w:val="18"/>
              </w:rPr>
              <w:t>Nominating Comm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3E710F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5A5206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282348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557717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44B9916" w14:textId="40E937C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733CB7F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B6B13F6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Dist.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E9C74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48E622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</w:tr>
      <w:tr w14:paraId="723A817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P="00345C4A" w14:paraId="3D06571E" w14:textId="0093C91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0/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06251B" w14:paraId="3748E32E" w14:textId="42D1B10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 (slate of candidates reviewed and verified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345C4A" w14:paraId="024027EB" w14:textId="2AA1097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345C4A" w14:paraId="72480B6E" w14:textId="34B4D22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antiona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345C4A" w14:paraId="50EB697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0D251A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6A7D3A4" w14:textId="644420D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4F6F21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Awar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bmissio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adlin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560682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E8922F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E0F6CE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</w:p>
        </w:tc>
      </w:tr>
      <w:tr w14:paraId="188F930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927AA8" w14:textId="38DEBA8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17871E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sider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ing a contributio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the Foundation's Disaster Relief Fun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4B649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02E1E7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452D3A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1B524A7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074A34" w14:textId="2B78FC0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DB6999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n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Governor's </w:t>
            </w:r>
          </w:p>
          <w:p w:rsidR="00075DBC" w:rsidRPr="00E55A45" w:rsidP="00E60875" w14:paraId="712FE50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all to Conferenc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e-mai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71A12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33FE86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5C46B3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390AB6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EFEAEA3" w14:textId="0710F4BE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Feb.  202</w:t>
            </w:r>
            <w:r w:rsidR="00314BF6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B7E780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DCFBC6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57C5C3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7EE99F4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1DFBE7F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00C803C" w14:textId="68E2C70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AA0544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3CD7FB5" w14:textId="6A3DC2D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6DA915C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AB530A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418943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321888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062FEB" w14:paraId="63FFAA1A" w14:textId="087691C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622D957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Service Awar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09CADC6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467638C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 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62FEB" w:rsidRPr="00062FEB" w:rsidP="00693A9A" w14:paraId="406D109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</w:p>
        </w:tc>
      </w:tr>
      <w:tr w14:paraId="7652238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808F6C" w14:textId="1231BCB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0AE1E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quest for 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gate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ternate names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78A03B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4BD22F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6F2A93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50BAF3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828F01E" w14:textId="79533E2D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2/01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65908A3C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Advise Treasurer candidates to bring bank resolution and signature cards to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post Conference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51409B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CC6B81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E90D36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D01686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C4EFC00" w14:textId="203F15B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2/01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4D2645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fee invoice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asur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05811B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DAD722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62010A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sure letter tells number of members, number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, total fee, and that fee must be paid even if n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gates sent.</w:t>
            </w:r>
          </w:p>
        </w:tc>
      </w:tr>
      <w:tr w14:paraId="0877616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A0F0DD0" w14:textId="35148DD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91A89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esents slate of candidates to membership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4FDCCB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A3B89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EEC40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D885DE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6E0D095" w14:textId="73722E7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9AEE35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Delegate fee due to District Treasur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55043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990340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C2906A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ebruary 28</w:t>
            </w:r>
            <w:r w:rsidR="005A520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- only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  <w:p w:rsidR="00075DBC" w:rsidRPr="00E55A45" w:rsidP="00345C4A" w14:paraId="0CEFFB4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C48718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387A28A" w14:textId="430CC01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735B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s for District Conferen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856A8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A53E7F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61459F" w14:paraId="7FF81B9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umber of </w:t>
            </w:r>
            <w:r w:rsidR="006145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s determined by number of active memb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s recorded as of 1/31; 1 per 1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r portion thereof</w:t>
            </w:r>
          </w:p>
        </w:tc>
      </w:tr>
      <w:tr w14:paraId="3F2E56B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23784D5" w14:textId="6526D9C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6EFBBE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asurer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President, by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f possible,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f any unpai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 fe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608E6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E7A35E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72E0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py to Governor</w:t>
            </w:r>
          </w:p>
        </w:tc>
      </w:tr>
      <w:tr w14:paraId="598B3F3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FC0F67A" w14:textId="0407DFA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20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BCA44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Day of Social Just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F6F84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8A0B13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7BC300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B1DA81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05873C" w14:textId="55EE159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28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521E9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os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oks for Distric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10BACD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7F34DA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14BF6" w14:paraId="097C282B" w14:textId="0AE33A1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ly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88CCCB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BC5D26B" w14:textId="5A59258D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r. 202</w:t>
            </w:r>
            <w:r w:rsidR="00314BF6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F2633E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67A2075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4E01BB4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337A5E9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40F46FE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C961884" w14:textId="163291A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53754F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26C49AB2" w14:textId="54E0203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5F6F734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A5879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564F72D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5E90446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C76B32E" w14:textId="22284CB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0C4F4F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nd names of 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ember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eceased during last year to District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F7120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77B967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5B476F9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membrance a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</w:t>
            </w:r>
          </w:p>
        </w:tc>
      </w:tr>
      <w:tr w14:paraId="7812A3A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C6D87" w:rsidRPr="00E55A45" w:rsidP="0061459F" w14:paraId="5F9DE442" w14:textId="1C7E628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 w:rsidR="0061459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3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C6D87" w:rsidRPr="00E55A45" w:rsidP="00972546" w14:paraId="474AAFF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candidates t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udi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-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 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C6D87" w:rsidRPr="00E55A45" w:rsidP="00972546" w14:paraId="174C5C9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C6D87" w:rsidRPr="00E55A45" w:rsidP="00972546" w14:paraId="67899F0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4C6D87" w:rsidRPr="00E55A45" w:rsidP="00972546" w14:paraId="25A64E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FAE510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E1D7FE1" w14:textId="4C5BC3D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CBFD3B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 </w:t>
            </w:r>
            <w:r w:rsidR="005A520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fficers for next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62B2DB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1858B7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B4420E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5DBE33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D491E" w:rsidRPr="00062FEB" w:rsidP="00E72BF6" w14:paraId="0D681620" w14:textId="7164737C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sz w:val="18"/>
                <w:szCs w:val="18"/>
              </w:rPr>
              <w:t>03/01</w:t>
            </w:r>
            <w:r w:rsidR="00240E11">
              <w:rPr>
                <w:rFonts w:ascii="Franklin Gothic Book" w:eastAsia="Calibri" w:hAnsi="Franklin Gothic Book" w:cs="Arial"/>
                <w:sz w:val="18"/>
                <w:szCs w:val="18"/>
              </w:rPr>
              <w:t>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D491E" w:rsidRPr="00062FEB" w:rsidP="00E72BF6" w14:paraId="6D25784E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sz w:val="18"/>
                <w:szCs w:val="18"/>
              </w:rPr>
              <w:t>ASTRA Service Award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D491E" w:rsidRPr="00062FEB" w:rsidP="00E72BF6" w14:paraId="5185286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D491E" w:rsidRPr="00062FEB" w:rsidP="0006251B" w14:paraId="7C6B7F6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 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D491E" w:rsidRPr="00E55A45" w:rsidP="00693A9A" w14:paraId="4304AFD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sz w:val="18"/>
                <w:szCs w:val="18"/>
              </w:rPr>
              <w:t>Due March 1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or by date set by Governor</w:t>
            </w:r>
          </w:p>
        </w:tc>
      </w:tr>
      <w:tr w14:paraId="718CA43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FA98435" w14:textId="5C54260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08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41D86C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International Woman’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A1861C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46AFDA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91057E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2CA07A3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20C32F9" w14:textId="3033E58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90C2DA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High School and Colleg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scholarship applications due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33F7C0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658568F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A18988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International Office</w:t>
            </w:r>
          </w:p>
        </w:tc>
      </w:tr>
      <w:tr w14:paraId="2F6647D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345C4A" w14:paraId="237D5D89" w14:textId="3235E7A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062FEB" w14:paraId="1B7A042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STRA Club Annual </w:t>
            </w:r>
            <w:r w:rsidRPr="00062FEB" w:rsid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 availabl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345C4A" w14:paraId="32FED6B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062FEB" w:rsidP="00E60875" w14:paraId="757EFB7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Member Altrusa 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7F1897" w:rsidP="00062FEB" w14:paraId="238138A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Pr="00062FEB" w:rsid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1471394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1DEC44C" w14:textId="7F04C9B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9F01DE" w14:paraId="5A1D4C2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rder ASTRA </w:t>
            </w:r>
            <w:r w:rsidR="009F01DE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aduation </w:t>
            </w:r>
            <w:r w:rsidR="009F01DE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rds and Lett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0FE9AD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287A0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829BE2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rom International</w:t>
            </w:r>
          </w:p>
        </w:tc>
      </w:tr>
      <w:tr w14:paraId="3A79D4C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6AE774F" w14:textId="6AA61A8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E2405D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 names due to District Secretar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00D16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56E8DE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D477C5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</w:p>
        </w:tc>
      </w:tr>
      <w:tr w14:paraId="58A5B6B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EE46833" w14:textId="20DC42F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4C6D87" w14:paraId="4B7E562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 Governor of any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with unpai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 dues or fe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8BCDAA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01E395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4C6D87" w14:paraId="728AFA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ust be paid by March 31 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wi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cognized a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</w:t>
            </w:r>
          </w:p>
        </w:tc>
      </w:tr>
      <w:tr w14:paraId="411356B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85EF606" w14:textId="1354861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E112DD5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rant applications due to International Founda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417FC3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73316B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DFBD47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ue March 15th</w:t>
            </w:r>
          </w:p>
        </w:tc>
      </w:tr>
      <w:tr w14:paraId="5833232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DF270D7" w14:textId="68E46411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8DFB115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ff-site awards judging completed and names of winners sent to District Awards Coordinat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8996FA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15E6C8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wards Coordinator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777793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1F6E388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CD7BC4C" w14:textId="4F49E6F2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20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60875" w14:paraId="3B5F8D7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Financial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ata 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to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Audit Committe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BC40B77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Financial Comm.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AF8B54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Audit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24EADCD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f District closes books Feb 28</w:t>
            </w:r>
          </w:p>
        </w:tc>
      </w:tr>
      <w:tr w14:paraId="666964D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P="00345C4A" w14:paraId="2CE34F0C" w14:textId="01DFB39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3/27/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345C4A" w14:paraId="275C4EEF" w14:textId="35A810A1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ernational Board of Directors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P="00C23873" w14:paraId="1B4CFCEB" w14:textId="3C3AB3F1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t. Board of Directo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RPr="00E55A45" w:rsidP="00C23873" w14:paraId="738F91E5" w14:textId="657C622C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President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14BF6" w:rsidP="00C23873" w14:paraId="65DCE5D1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14:paraId="6F49E0B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345C4A" w14:paraId="627AC56B" w14:textId="4A8AB1A6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31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345C4A" w14:paraId="1AF483D3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List of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elegate and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lternates,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istric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fficers and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as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overnors to Credentials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hai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C23873" w14:paraId="3171E2FC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redentials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C23873" w14:paraId="791DB34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C23873" w14:paraId="037309C1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ue 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15 days before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nference</w:t>
            </w:r>
          </w:p>
        </w:tc>
      </w:tr>
      <w:tr w14:paraId="0DE4138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345C4A" w14:paraId="003DCD42" w14:textId="3BC3576C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03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/31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345C4A" w14:paraId="5DF8004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ertified list of candidates for District Board to Elections Chai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C23873" w14:paraId="0E2F1FC0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Elections</w:t>
            </w:r>
          </w:p>
          <w:p w:rsidR="00001617" w:rsidRPr="00E55A45" w:rsidP="00C23873" w14:paraId="40E1D1F5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C23873" w14:paraId="3240693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01617" w:rsidRPr="00E55A45" w:rsidP="00C23873" w14:paraId="6C121CB4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ue 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15 days before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nference</w:t>
            </w:r>
          </w:p>
        </w:tc>
      </w:tr>
      <w:tr w14:paraId="7E52D11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1CE4936" w14:textId="5DC1737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4C6D87" w14:paraId="61DB594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and Committee Chair reports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36FE0A7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 Board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Comm Chair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AE51F4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2ED8D4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FF1445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A2D0EF7" w14:textId="4401893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DA3F3D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of new o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Group T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CF793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3693C1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opy to 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324E4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BD4DA7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5D8B6CC" w14:textId="4C48D91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5E9724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7D1A9D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216C8E3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C98C54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y 31</w:t>
            </w:r>
          </w:p>
        </w:tc>
      </w:tr>
      <w:tr w14:paraId="6E86594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5FCE8888" w14:textId="235362BB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April 202</w:t>
            </w:r>
            <w:r w:rsidR="00314BF6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158C05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4D6C76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0EABB9E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6D08328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30E60B0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31CC21B" w14:textId="10A5F94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14F454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9216281" w14:textId="398318F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345C4A" w14:paraId="60CC9AD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45D423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C1E11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A8E619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441B7D4" w14:textId="0E53CBB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04/30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83600E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dd an </w:t>
            </w:r>
            <w:r w:rsidRPr="00E55A45"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trusan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month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ACD834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932CB3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CAB815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mplement recruitment activities</w:t>
            </w:r>
          </w:p>
        </w:tc>
      </w:tr>
      <w:tr w14:paraId="6F68858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343B10F" w14:textId="0414082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</w:t>
            </w:r>
            <w:r w:rsidR="00F433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6EC4AF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port propose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 amendments to International BRR chair 90 days befor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ven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203C5C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5C684E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BE4B10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6286E5D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7D67A89" w14:textId="65ABE59F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E60875" w14:paraId="1A27972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members pay full du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hich covers them from</w:t>
            </w:r>
          </w:p>
          <w:p w:rsidR="00075DBC" w:rsidRPr="00E55A45" w:rsidP="00E60875" w14:paraId="7BDDEA7C" w14:textId="5154E255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pril 1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hrough May 31, 20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B798FE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9290A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4C6D87" w14:paraId="7EC4E4B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&amp;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Int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ues</w:t>
            </w:r>
          </w:p>
        </w:tc>
      </w:tr>
      <w:tr w14:paraId="5742B18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C2D6810" w14:textId="17B1718A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</w:t>
            </w:r>
            <w:r w:rsidR="00F433C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4FE15A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ternates to International Convention and send names to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’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xecutive Direct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291EB4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2FCF34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D0E438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3F4937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4A11CCD" w14:textId="07471395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7F1897" w14:paraId="23DAA40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coming President appoint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hai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5D2E22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639DA1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46F7BF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41A409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8CB28E9" w14:textId="3D2EF30A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4ED27D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sider sending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onatio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support the International Foundation's Endowment Fund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91E61F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DA0E1B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FFF66D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933F9B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E2BE66D" w14:textId="6BC7F70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5339EB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.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85CB8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81A62A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46FB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9006E2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602AB" w:rsidRPr="00E55A45" w:rsidP="00F602AB" w14:paraId="29FFD7F2" w14:textId="5613197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0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602AB" w:rsidRPr="00E55A45" w:rsidP="00C23873" w14:paraId="570C190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ok hote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ccommodation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d register for the International Conven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602AB" w:rsidRPr="00E55A45" w:rsidP="00C23873" w14:paraId="062A2C7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602AB" w:rsidRPr="00E55A45" w:rsidP="00C23873" w14:paraId="1AF9A1A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602AB" w:rsidRPr="00E55A45" w:rsidP="00C23873" w14:paraId="75BB999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1B7CFB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08FAE41" w14:textId="570B34C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7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31CE1C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Health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60DA9C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36995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AA4DCD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7EF685C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3A74849" w14:textId="5F3C2A0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0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538CFEF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udit C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 Due to Governo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31D6F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nce Committee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B4640B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udit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2E797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D141E57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277CC75" w14:textId="1667FE3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EB8D5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trusa's Anniversary and Altrusa Awareness Da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F99ADC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AC721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3A21BD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pril 11, 1917</w:t>
            </w:r>
          </w:p>
        </w:tc>
      </w:tr>
      <w:tr w14:paraId="6A852E2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7DCD1C2" w14:textId="73FF304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D67FDB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sends dues statements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Treasur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97DCB3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 Offic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9EB015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Club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79F04B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A1928E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7F1897" w:rsidP="00345C4A" w14:paraId="1248A587" w14:textId="27F1FAE1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7F1897"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7F1897" w:rsidP="0006251B" w14:paraId="0802DC3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7F189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re-Conference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7F189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4C6D87" w14:paraId="70C748A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7F189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3C0A1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 w:rsidR="004C6D87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25CB85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830980A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2437925" w14:textId="5DBE51A1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418B35A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re-Conference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 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495AD1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D1D52D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Foundation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9010BD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6F8F42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B459C90" w14:textId="1DFAF8DC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6251B" w14:paraId="78940D7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Opening Session &amp; Flag Ceremon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62D651B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  <w:p w:rsidR="00075DBC" w:rsidRPr="00E55A45" w:rsidP="00345C4A" w14:paraId="5308F90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A4723F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63B961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C75124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7BA4352" w14:textId="1FC291EF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04/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FB5768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pening Breakfast, First Business Meeting, Foundation Luncheon, Workshops, Elections and Fun Nigh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6F902B4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  <w:p w:rsidR="00075DBC" w:rsidRPr="00E55A45" w:rsidP="00345C4A" w14:paraId="08D8F26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5D70D8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62F379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7B5E97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24BB10C" w14:textId="048031D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755AE" w14:paraId="1CD3DF1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ist of qualified voters certified by Credentials Chair to Elections Chai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w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hours prior to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h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start of poll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7235FD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redentials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3214C37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F75DD4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30F2461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C9844C" w14:textId="4AF78F43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E50ED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ion for District Board of Directo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76D6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ions Comm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D042DA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4594D2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4BEEF1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97871B1" w14:textId="449F55A0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CAE851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wards Breakfast, Second Business Sessio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, Service Projects, Workshops,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Reception and Banque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35A65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B3C2F4C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EF7DE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239C87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BE7718B" w14:textId="6E2D3153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8FBA4B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ation of New Board of Directo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EA8AF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ittee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8E2366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94E770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01BF973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DCC9DE1" w14:textId="44803664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4C6D87" w14:paraId="6DD184F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ost-Confe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nce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84734" w14:paraId="19E816B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</w:t>
            </w:r>
            <w:r w:rsidR="00084734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i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7BB0EB6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E3065D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2D985E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17DB1D" w14:textId="032276CA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</w:t>
            </w:r>
            <w:r w:rsidR="00314BF6">
              <w:rPr>
                <w:rFonts w:ascii="Franklin Gothic Book" w:eastAsia="Calibri" w:hAnsi="Franklin Gothic Book" w:cs="Arial"/>
                <w:sz w:val="18"/>
                <w:szCs w:val="18"/>
              </w:rPr>
              <w:t>0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755AE" w14:paraId="643DB6B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ost-Conference 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 Board Meet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E983A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118FD1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Foundation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6B1821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524169A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1DF3A473" w14:textId="56A7CBBE">
            <w:pPr>
              <w:spacing w:after="0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y 202</w:t>
            </w:r>
            <w:r w:rsidR="00314BF6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6F8910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28E10E7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5CF5B3CA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:rsidR="00075DBC" w:rsidRPr="00E55A45" w:rsidP="00345C4A" w14:paraId="58FF392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14:paraId="7362011F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27F4AF7" w14:textId="1F3946D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86BC60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s Newslett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39984A97" w14:textId="4A44A82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F48F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2F48F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  <w:p w:rsidR="00075DBC" w:rsidRPr="00E55A45" w:rsidP="00345C4A" w14:paraId="2272531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6EAFAE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FA7CCA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1F207F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11D1EACA" w14:textId="531186F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3D2909D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Governor</w:t>
            </w:r>
            <w:r w:rsidR="004C6D8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’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ual Report</w:t>
            </w:r>
            <w:r w:rsidR="00F814D1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(via Survey Monkey)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E72BF6" w14:paraId="6A6B81BA" w14:textId="34302203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-2027</w:t>
            </w:r>
          </w:p>
          <w:p w:rsidR="00075DBC" w:rsidRPr="00E55A45" w:rsidP="00E72BF6" w14:paraId="395CA9B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32E8AA7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22DFE21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185CA0D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AD7F98" w:rsidP="00E72BF6" w14:paraId="3D28669F" w14:textId="1BCEA45A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AD7F98" w:rsidP="00E72BF6" w14:paraId="51F5BE1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gin work on Club Annual Report. 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AD7F98" w:rsidP="00E72BF6" w14:paraId="5B89C75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E72BF6" w14:paraId="4FB1A97A" w14:textId="3B57265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6-2-27</w:t>
            </w: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  <w:p w:rsidR="00075DBC" w:rsidRPr="00AD7F98" w:rsidP="00E72BF6" w14:paraId="6DBF88B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67ED5ED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AD7F9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Due June 1</w:t>
            </w:r>
          </w:p>
        </w:tc>
      </w:tr>
      <w:tr w14:paraId="7C7DF71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347A00" w14:paraId="34935B88" w14:textId="0C051665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E72BF6" w14:paraId="142B3AD0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gin work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STRA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Annual Report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E72BF6" w14:paraId="597BFF3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2700C5" w:rsidP="00F806C2" w14:paraId="04FA25D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</w:t>
            </w:r>
            <w:r w:rsidR="00F806C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D87416" w:rsidP="00F806C2" w14:paraId="0B8B5D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highlight w:val="yellow"/>
              </w:rPr>
            </w:pPr>
            <w:r w:rsidRPr="007F1897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="00F806C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  <w:tr w14:paraId="4CF4EC6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077E1E9B" w14:textId="2E24B906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0C68D89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oi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udit Committee to audit books for past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2D498F6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7A0FB3B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476D738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332483E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6B1E5C19" w14:textId="442934D3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06C010C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end out bills for local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strict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ternational du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114FCF0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3DC6E0C4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11A99E2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 w:rsidR="00F711E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5BBE0F14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1AE3F614" w14:textId="3420E68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36641E9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plans meeting of old and new Committee Chai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39F6E2C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4F667DD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29F5F4D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a half-day retreat with old and new Board and Committee Chairs</w:t>
            </w:r>
          </w:p>
        </w:tc>
      </w:tr>
      <w:tr w14:paraId="3E7DD4E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25555699" w14:textId="667C3F5A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55E7E76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lans for annual meeting and installation of new offic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3CA425C4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0049AC8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</w:tcPr>
          <w:p w:rsidR="00F806C2" w:rsidRPr="00E55A45" w:rsidP="00972546" w14:paraId="256C156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14:paraId="2756CAC9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7C5D8AE4" w14:textId="36FB9E8C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F711E9" w14:paraId="2BA6390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Plan to hav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gates and </w:t>
            </w:r>
            <w:r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ternate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esent a District Conference </w:t>
            </w:r>
            <w:r w:rsidR="00F711E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22E6801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7FCD7F5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099B569F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2F65274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AE3D43" w14:textId="584458B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2710EA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s for Eleanor Roosevelt Humanitarian Award due to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64CECC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02521C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7B8EC88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dd years only, </w:t>
            </w:r>
          </w:p>
          <w:p w:rsidR="00075DBC" w:rsidRPr="00E55A45" w:rsidP="00345C4A" w14:paraId="2FB0DEE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 May 15</w:t>
            </w:r>
          </w:p>
        </w:tc>
      </w:tr>
      <w:tr w14:paraId="365763C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6A1A2D1" w14:textId="0E79DB70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1F010B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Foundatio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a H. Settl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ommunity Leadership Award due to Internationa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1BDAE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4EF2BC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670360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dd years only, </w:t>
            </w:r>
          </w:p>
          <w:p w:rsidR="00075DBC" w:rsidRPr="00E55A45" w:rsidP="00345C4A" w14:paraId="19D5B39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 May 15</w:t>
            </w:r>
          </w:p>
        </w:tc>
      </w:tr>
      <w:tr w14:paraId="66283EE3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19C6EF0" w14:textId="553DE280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FB4FCB" w:rsidP="00075DBC" w14:paraId="7958C14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mie L. Bass Service, Letha H. Brow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Literacy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, and Dr. Nina Fay Calhoun International awar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winners </w:t>
            </w:r>
            <w:r w:rsidRPr="00FB4FC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o International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CFAD32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D8422D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13A56F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</w:t>
            </w:r>
            <w:r w:rsidR="00F806C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Int’l by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June 1</w:t>
            </w:r>
          </w:p>
        </w:tc>
      </w:tr>
      <w:tr w14:paraId="2A71F4F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RPr="00E55A45" w:rsidP="009F01DE" w14:paraId="31018AF8" w14:textId="162FB30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P="00693A9A" w14:paraId="233D134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Service award winners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RPr="00E55A45" w:rsidP="00693A9A" w14:paraId="791953B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RPr="00E55A45" w:rsidP="00693A9A" w14:paraId="5BACC9C0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9F01DE" w:rsidRPr="00E55A45" w:rsidP="00693A9A" w14:paraId="0EC4AEC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to </w:t>
            </w:r>
            <w:r w:rsidR="00F57D5A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’l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by June 1</w:t>
            </w:r>
          </w:p>
        </w:tc>
      </w:tr>
      <w:tr w14:paraId="19B0245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602AB" w14:paraId="70CE838F" w14:textId="7FFA895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3D9A062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ok hote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ccommodation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d register for the International Convention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58E9D92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1E3CC41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E72BF6" w14:paraId="1C3AE00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B2B681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56EC3E6" w14:textId="44F2DDD1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555DFB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of 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1756A9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0879552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4C7862E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</w:t>
            </w:r>
          </w:p>
          <w:p w:rsidR="00075DBC" w:rsidRPr="00E55A45" w:rsidP="00345C4A" w14:paraId="4176F1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</w:tr>
      <w:tr w14:paraId="4D296C00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B45ECAA" w14:textId="3F34280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806C2" w14:paraId="6494FE3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new District Board and Committee Chai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formation in Group Tally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2E9504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Secretary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BB8CA5F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F806C2" w14:paraId="4B38628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10 days after </w:t>
            </w:r>
            <w:r w:rsidR="00F806C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  Make updates via Group Tally.</w:t>
            </w:r>
          </w:p>
        </w:tc>
      </w:tr>
      <w:tr w14:paraId="36E4422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P="00972546" w14:paraId="49211F5B" w14:textId="59205BB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16BCBA5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Familie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6145F5C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53F36A8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3C4B7C1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339E7E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DCB2DDB" w14:textId="3E85967A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0755AE" w14:paraId="26AB1A4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ticl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D1BE90B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2C7F6E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C57E6B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4194795E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F832E7D" w14:textId="48810016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69B3E8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CB9FDE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64E90B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 w:rsidR="00F806C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3F12716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14:paraId="7A1F9D8D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345C4A" w14:paraId="7800F0E6" w14:textId="226D524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345C4A" w14:paraId="57269B0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s of outgoing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s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345C4A" w14:paraId="7F15E535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345C4A" w14:paraId="06070CA8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E55A45" w:rsidP="00345C4A" w14:paraId="577D39CF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14:paraId="384EC835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23422" w:rsidRPr="00E55A45" w:rsidP="00972546" w14:paraId="29EC24E2" w14:textId="1F005A84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23422" w:rsidRPr="00E55A45" w:rsidP="00972546" w14:paraId="634FB2E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port propose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ylaw amendments coming from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ference to International BRR chair within 15 days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.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23422" w:rsidRPr="00E55A45" w:rsidP="00972546" w14:paraId="038F996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RR Chai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23422" w:rsidRPr="00E55A45" w:rsidP="00972546" w14:paraId="36FD729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23422" w:rsidRPr="00E55A45" w:rsidP="00972546" w14:paraId="3422DB9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15 days after close of District Conference</w:t>
            </w:r>
          </w:p>
        </w:tc>
      </w:tr>
      <w:tr w14:paraId="73E5883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163745E" w14:textId="44B6E069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24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F740F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minder letter/e-mail to clubs to submit Club Annual Reports to International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277AAD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03E28E85" w14:textId="31F2628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2</w:t>
            </w:r>
            <w:r w:rsidR="002F48F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2</w:t>
            </w:r>
            <w:r w:rsidR="002F48F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  <w:p w:rsidR="00075DBC" w:rsidRPr="00E55A45" w:rsidP="00345C4A" w14:paraId="25823A9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00D93A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14:paraId="6CCC1826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7A78211" w14:textId="6CB0C464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0035A92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legates and Alternates for Convention should be reported to the Int'l Offic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A73B5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1B9C9AA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61E6C2C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</w:t>
            </w:r>
          </w:p>
        </w:tc>
      </w:tr>
      <w:tr w14:paraId="356C24AB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6CC7564C" w14:textId="779D8215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3646A269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e-m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ail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ng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2700C5" w:rsidP="00972546" w14:paraId="4ED1794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2700C5" w:rsidP="00972546" w14:paraId="5526582E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2700C5" w:rsidP="00972546" w14:paraId="3B11D02D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mail DSB to Int’l Office for distribution</w:t>
            </w:r>
          </w:p>
        </w:tc>
      </w:tr>
      <w:tr w14:paraId="4C2AADA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P="00345C4A" w14:paraId="10C77131" w14:textId="3B0779B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4E4E19B3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 new officer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53CCB0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2844E38B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075DBC" w:rsidRPr="00E55A45" w:rsidP="00345C4A" w14:paraId="75DA20D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410953D2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1C558A1C" w14:textId="6C30ADA2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8567B2" w14:paraId="18A019DC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</w:t>
            </w:r>
            <w:r w:rsidR="008567B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hould be updated in Group Tally  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510CBD8D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RPr="00E55A45" w:rsidP="00972546" w14:paraId="70D09FA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806C2" w:rsidP="00972546" w14:paraId="0E89331E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</w:t>
            </w:r>
          </w:p>
          <w:p w:rsidR="00F806C2" w:rsidRPr="00E55A45" w:rsidP="00972546" w14:paraId="407AC5F6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roup Tally  </w:t>
            </w:r>
          </w:p>
        </w:tc>
      </w:tr>
      <w:tr w14:paraId="43C5E74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1DE176E2" w14:textId="35E53481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6D9A7C8A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lub fiscal year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en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5AA89C10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1177FB3D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806C2" w:rsidRPr="00E55A45" w:rsidP="00972546" w14:paraId="42EE1C71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676177D1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711E9" w:rsidRPr="00062FEB" w:rsidP="00FB4FCB" w14:paraId="1A45780A" w14:textId="53993631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711E9" w:rsidP="00FB4FCB" w14:paraId="761ADFC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711E9" w:rsidRPr="00062FEB" w:rsidP="00FB4FCB" w14:paraId="00081F2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711E9" w:rsidRPr="00062FEB" w:rsidP="000755AE" w14:paraId="529FDBD5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F711E9" w:rsidRPr="00062FEB" w:rsidP="00062FEB" w14:paraId="59C14ADA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06F0B6EC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711E9" w:rsidRPr="00E55A45" w:rsidP="00C23F42" w14:paraId="213E78F9" w14:textId="410E61B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</w:t>
            </w:r>
            <w:r w:rsidR="008930A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711E9" w:rsidP="00C23F42" w14:paraId="74B3BF7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fiscal year ends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711E9" w:rsidRPr="00CB7462" w:rsidP="00C23F42" w14:paraId="2EC47432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CB7462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711E9" w:rsidP="00C23F42" w14:paraId="41AA7EB3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CB7462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 Altrusa Advisor </w:t>
            </w:r>
          </w:p>
          <w:p w:rsidR="00F711E9" w:rsidRPr="00CB7462" w:rsidP="00C23F42" w14:paraId="44CB7F61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F711E9" w:rsidP="00C23F42" w14:paraId="4DE28AB9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14:paraId="10B13A48" w14:textId="77777777" w:rsidTr="00E6065B">
        <w:tblPrEx>
          <w:tblW w:w="10701" w:type="dxa"/>
          <w:tblInd w:w="95" w:type="dxa"/>
          <w:tblLook w:val="0000"/>
        </w:tblPrEx>
        <w:tc>
          <w:tcPr>
            <w:tcW w:w="1062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062FEB" w:rsidP="00FB4FCB" w14:paraId="5BA63BCC" w14:textId="5DABEBE0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</w:t>
            </w:r>
            <w:r w:rsidR="00314BF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4424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062FEB" w:rsidP="00FB4FCB" w14:paraId="1350E691" w14:textId="77777777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STRA Club Annual r</w:t>
            </w: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port due</w:t>
            </w:r>
          </w:p>
        </w:tc>
        <w:tc>
          <w:tcPr>
            <w:tcW w:w="15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062FEB" w:rsidP="00FB4FCB" w14:paraId="21A9F9E8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499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062FEB" w:rsidP="000755AE" w14:paraId="10E4F9B9" w14:textId="77777777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 Altrusa 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</w:tcPr>
          <w:p w:rsidR="00075DBC" w:rsidRPr="00062FEB" w:rsidP="00062FEB" w14:paraId="3B4CE9C7" w14:textId="77777777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 w:rsidRPr="00062FEB" w:rsidR="00062FEB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</w:t>
            </w:r>
          </w:p>
        </w:tc>
      </w:tr>
    </w:tbl>
    <w:p w:rsidR="00A51476" w:rsidRPr="00786FAB" w14:paraId="7A159E77" w14:textId="77777777">
      <w:pPr>
        <w:rPr>
          <w:rFonts w:ascii="Arial" w:hAnsi="Arial" w:cs="Arial"/>
        </w:rPr>
      </w:pPr>
    </w:p>
    <w:sectPr w:rsidSect="00A51476">
      <w:headerReference w:type="default" r:id="rId7"/>
      <w:pgSz w:w="12240" w:h="15840"/>
      <w:pgMar w:top="792" w:right="864" w:bottom="792" w:left="864" w:header="504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23873" w:rsidRPr="00FD17FC" w:rsidP="00A51476" w14:paraId="39AA36CD" w14:textId="7F78225A">
    <w:pPr>
      <w:tabs>
        <w:tab w:val="center" w:pos="6660"/>
        <w:tab w:val="right" w:pos="10350"/>
        <w:tab w:val="right" w:pos="14040"/>
      </w:tabs>
      <w:spacing w:before="2" w:after="2"/>
      <w:rPr>
        <w:rFonts w:ascii="Arial" w:hAnsi="Arial"/>
        <w:b/>
        <w:smallCaps/>
        <w:color w:val="000000"/>
        <w:sz w:val="20"/>
        <w:szCs w:val="20"/>
      </w:rPr>
    </w:pPr>
    <w:r w:rsidRPr="008929DD">
      <w:rPr>
        <w:rFonts w:ascii="Arial" w:hAnsi="Arial"/>
        <w:b/>
        <w:smallCaps/>
        <w:color w:val="000000"/>
        <w:sz w:val="20"/>
        <w:szCs w:val="20"/>
      </w:rPr>
      <w:t>Altrusa</w:t>
    </w:r>
    <w:r>
      <w:rPr>
        <w:rFonts w:ascii="Arial" w:hAnsi="Arial"/>
        <w:b/>
        <w:smallCaps/>
        <w:color w:val="000000"/>
        <w:sz w:val="20"/>
        <w:szCs w:val="20"/>
      </w:rPr>
      <w:t xml:space="preserve"> International</w:t>
    </w:r>
    <w:r w:rsidRPr="008929DD">
      <w:rPr>
        <w:rFonts w:ascii="Arial" w:hAnsi="Arial"/>
        <w:b/>
        <w:smallCaps/>
        <w:color w:val="000000"/>
        <w:sz w:val="20"/>
        <w:szCs w:val="20"/>
      </w:rPr>
      <w:t xml:space="preserve"> </w:t>
    </w:r>
    <w:r>
      <w:rPr>
        <w:rFonts w:ascii="Arial" w:hAnsi="Arial"/>
        <w:b/>
        <w:smallCaps/>
        <w:color w:val="000000"/>
        <w:sz w:val="20"/>
        <w:szCs w:val="20"/>
      </w:rPr>
      <w:t>202</w:t>
    </w:r>
    <w:r w:rsidR="005D010F">
      <w:rPr>
        <w:rFonts w:ascii="Arial" w:hAnsi="Arial"/>
        <w:b/>
        <w:smallCaps/>
        <w:color w:val="000000"/>
        <w:sz w:val="20"/>
        <w:szCs w:val="20"/>
      </w:rPr>
      <w:t>5</w:t>
    </w:r>
    <w:r>
      <w:rPr>
        <w:rFonts w:ascii="Arial" w:hAnsi="Arial"/>
        <w:b/>
        <w:smallCaps/>
        <w:color w:val="000000"/>
        <w:sz w:val="20"/>
        <w:szCs w:val="20"/>
      </w:rPr>
      <w:t>-202</w:t>
    </w:r>
    <w:r w:rsidR="005D010F">
      <w:rPr>
        <w:rFonts w:ascii="Arial" w:hAnsi="Arial"/>
        <w:b/>
        <w:smallCaps/>
        <w:color w:val="000000"/>
        <w:sz w:val="20"/>
        <w:szCs w:val="20"/>
      </w:rPr>
      <w:t>7</w:t>
    </w:r>
    <w:r w:rsidRPr="008929DD">
      <w:rPr>
        <w:rFonts w:ascii="Arial" w:hAnsi="Arial"/>
        <w:b/>
        <w:smallCaps/>
        <w:color w:val="000000"/>
        <w:sz w:val="20"/>
        <w:szCs w:val="20"/>
      </w:rPr>
      <w:t xml:space="preserve"> Biennium Calendar</w:t>
    </w:r>
    <w:r w:rsidRPr="005057F3">
      <w:rPr>
        <w:rFonts w:ascii="Arial" w:hAnsi="Arial"/>
        <w:b/>
        <w:smallCaps/>
        <w:color w:val="000000"/>
        <w:sz w:val="22"/>
        <w:szCs w:val="20"/>
      </w:rPr>
      <w:tab/>
    </w:r>
    <w:r w:rsidRPr="003C23EB">
      <w:rPr>
        <w:rFonts w:ascii="Arial" w:hAnsi="Arial"/>
        <w:b/>
        <w:color w:val="000000"/>
        <w:sz w:val="14"/>
        <w:szCs w:val="20"/>
      </w:rPr>
      <w:t xml:space="preserve">Page </w:t>
    </w:r>
    <w:r w:rsidRPr="003C23EB" w:rsidR="005B3455">
      <w:rPr>
        <w:rFonts w:ascii="Arial" w:hAnsi="Arial"/>
        <w:b/>
        <w:color w:val="000000"/>
        <w:sz w:val="14"/>
        <w:szCs w:val="20"/>
      </w:rPr>
      <w:fldChar w:fldCharType="begin"/>
    </w:r>
    <w:r w:rsidRPr="003C23EB">
      <w:rPr>
        <w:rFonts w:ascii="Arial" w:hAnsi="Arial"/>
        <w:b/>
        <w:color w:val="000000"/>
        <w:sz w:val="14"/>
        <w:szCs w:val="20"/>
      </w:rPr>
      <w:instrText xml:space="preserve"> PAGE  \* MERGEFORMAT </w:instrText>
    </w:r>
    <w:r w:rsidRPr="003C23EB" w:rsidR="005B3455">
      <w:rPr>
        <w:rFonts w:ascii="Arial" w:hAnsi="Arial"/>
        <w:b/>
        <w:color w:val="000000"/>
        <w:sz w:val="14"/>
        <w:szCs w:val="20"/>
      </w:rPr>
      <w:fldChar w:fldCharType="separate"/>
    </w:r>
    <w:r w:rsidR="00A40820">
      <w:rPr>
        <w:rFonts w:ascii="Arial" w:hAnsi="Arial"/>
        <w:b/>
        <w:noProof/>
        <w:color w:val="000000"/>
        <w:sz w:val="14"/>
        <w:szCs w:val="20"/>
      </w:rPr>
      <w:t>1</w:t>
    </w:r>
    <w:r w:rsidRPr="003C23EB" w:rsidR="005B3455">
      <w:rPr>
        <w:rFonts w:ascii="Arial" w:hAnsi="Arial"/>
        <w:b/>
        <w:color w:val="000000"/>
        <w:sz w:val="14"/>
        <w:szCs w:val="20"/>
      </w:rPr>
      <w:fldChar w:fldCharType="end"/>
    </w:r>
    <w:r w:rsidRPr="003C23EB">
      <w:rPr>
        <w:rFonts w:ascii="Arial" w:hAnsi="Arial"/>
        <w:b/>
        <w:color w:val="000000"/>
        <w:sz w:val="14"/>
        <w:szCs w:val="20"/>
      </w:rPr>
      <w:t xml:space="preserve"> of </w:t>
    </w:r>
    <w:r>
      <w:fldChar w:fldCharType="begin"/>
    </w:r>
    <w:r>
      <w:instrText xml:space="preserve"> SECTIONPAGES  \* MERGEFORMAT </w:instrText>
    </w:r>
    <w:r>
      <w:fldChar w:fldCharType="separate"/>
    </w:r>
    <w:r w:rsidRPr="0050261F" w:rsidR="0050261F">
      <w:rPr>
        <w:rFonts w:ascii="Arial" w:hAnsi="Arial"/>
        <w:b/>
        <w:noProof/>
        <w:color w:val="000000"/>
        <w:sz w:val="14"/>
        <w:szCs w:val="20"/>
      </w:rPr>
      <w:t>13</w:t>
    </w:r>
    <w:r w:rsidRPr="0050261F" w:rsidR="0050261F">
      <w:rPr>
        <w:rFonts w:ascii="Arial" w:hAnsi="Arial"/>
        <w:b/>
        <w:noProof/>
        <w:color w:val="000000"/>
        <w:sz w:val="14"/>
        <w:szCs w:val="20"/>
      </w:rPr>
      <w:fldChar w:fldCharType="end"/>
    </w:r>
    <w:r>
      <w:rPr>
        <w:rFonts w:ascii="Arial" w:hAnsi="Arial"/>
        <w:b/>
        <w:color w:val="000000"/>
        <w:sz w:val="20"/>
        <w:szCs w:val="20"/>
      </w:rPr>
      <w:tab/>
    </w:r>
    <w:r w:rsidRPr="003C23EB">
      <w:rPr>
        <w:rFonts w:ascii="Arial" w:hAnsi="Arial"/>
        <w:i/>
        <w:color w:val="000000"/>
        <w:sz w:val="14"/>
        <w:szCs w:val="20"/>
      </w:rPr>
      <w:t xml:space="preserve">Revised </w:t>
    </w:r>
    <w:r w:rsidR="003E688A">
      <w:rPr>
        <w:rFonts w:ascii="Arial" w:hAnsi="Arial"/>
        <w:i/>
        <w:color w:val="000000"/>
        <w:sz w:val="14"/>
        <w:szCs w:val="20"/>
      </w:rPr>
      <w:t>12/14/25</w:t>
    </w:r>
  </w:p>
  <w:tbl>
    <w:tblPr>
      <w:tblW w:w="11375" w:type="dxa"/>
      <w:shd w:val="clear" w:color="000000" w:fill="auto"/>
      <w:tblCellMar>
        <w:top w:w="29" w:type="dxa"/>
        <w:left w:w="115" w:type="dxa"/>
        <w:right w:w="115" w:type="dxa"/>
      </w:tblCellMar>
      <w:tblLook w:val="0000"/>
    </w:tblPr>
    <w:tblGrid>
      <w:gridCol w:w="1073"/>
      <w:gridCol w:w="5062"/>
      <w:gridCol w:w="910"/>
      <w:gridCol w:w="1762"/>
      <w:gridCol w:w="2568"/>
    </w:tblGrid>
    <w:tr w14:paraId="511E9C3C" w14:textId="77777777" w:rsidTr="00B24CCF">
      <w:tblPrEx>
        <w:tblW w:w="11375" w:type="dxa"/>
        <w:shd w:val="clear" w:color="000000" w:fill="auto"/>
        <w:tblLook w:val="0000"/>
      </w:tblPrEx>
      <w:trPr>
        <w:tblHeader/>
      </w:trPr>
      <w:tc>
        <w:tcPr>
          <w:tcW w:w="1073" w:type="dxa"/>
          <w:shd w:val="clear" w:color="000000" w:fill="auto"/>
          <w:noWrap/>
          <w:vAlign w:val="bottom"/>
        </w:tcPr>
        <w:p w:rsidR="00C23873" w:rsidRPr="00971862" w:rsidP="00A51476" w14:paraId="520521B3" w14:textId="77777777">
          <w:pPr>
            <w:spacing w:after="0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</w:p>
      </w:tc>
      <w:tc>
        <w:tcPr>
          <w:tcW w:w="5062" w:type="dxa"/>
          <w:shd w:val="clear" w:color="000000" w:fill="auto"/>
          <w:vAlign w:val="bottom"/>
        </w:tcPr>
        <w:p w:rsidR="00C23873" w:rsidRPr="00971862" w:rsidP="00A51476" w14:paraId="29EAB7F4" w14:textId="77777777">
          <w:pPr>
            <w:spacing w:after="0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</w:p>
      </w:tc>
      <w:tc>
        <w:tcPr>
          <w:tcW w:w="910" w:type="dxa"/>
          <w:shd w:val="clear" w:color="000000" w:fill="auto"/>
          <w:noWrap/>
          <w:vAlign w:val="bottom"/>
        </w:tcPr>
        <w:p w:rsidR="00C23873" w:rsidRPr="00971862" w:rsidP="00B24CCF" w14:paraId="2C9FE302" w14:textId="77777777">
          <w:pPr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>WHO</w:t>
          </w:r>
        </w:p>
      </w:tc>
      <w:tc>
        <w:tcPr>
          <w:tcW w:w="1762" w:type="dxa"/>
          <w:shd w:val="clear" w:color="000000" w:fill="auto"/>
          <w:noWrap/>
          <w:vAlign w:val="bottom"/>
        </w:tcPr>
        <w:p w:rsidR="00C23873" w:rsidP="00B24CCF" w14:paraId="0CD495A0" w14:textId="77777777">
          <w:pPr>
            <w:spacing w:after="0"/>
            <w:ind w:left="41" w:firstLine="34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>RESPONSIBLE</w:t>
          </w:r>
        </w:p>
        <w:p w:rsidR="00C23873" w:rsidRPr="00971862" w:rsidP="00B24CCF" w14:paraId="527CE30E" w14:textId="77777777">
          <w:pPr>
            <w:spacing w:after="0"/>
            <w:ind w:left="41" w:firstLine="34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>PERSON</w:t>
          </w:r>
        </w:p>
      </w:tc>
      <w:tc>
        <w:tcPr>
          <w:tcW w:w="2568" w:type="dxa"/>
          <w:shd w:val="clear" w:color="000000" w:fill="auto"/>
        </w:tcPr>
        <w:p w:rsidR="00C23873" w:rsidP="00A51476" w14:paraId="1C1F7850" w14:textId="77777777">
          <w:pPr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 xml:space="preserve">                             </w:t>
          </w:r>
        </w:p>
        <w:p w:rsidR="00C23873" w:rsidP="002834F0" w14:paraId="7E5761EF" w14:textId="77777777">
          <w:pPr>
            <w:tabs>
              <w:tab w:val="left" w:pos="1203"/>
            </w:tabs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</w:p>
        <w:p w:rsidR="00C23873" w:rsidRPr="00971862" w:rsidP="002834F0" w14:paraId="79551BF6" w14:textId="77777777">
          <w:pPr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 xml:space="preserve">               NOTES</w:t>
          </w:r>
        </w:p>
      </w:tc>
    </w:tr>
  </w:tbl>
  <w:p w:rsidR="00C23873" w:rsidRPr="00AF72B1" w:rsidP="00A51476" w14:paraId="1E5C8AFB" w14:textId="77777777">
    <w:pPr>
      <w:pStyle w:val="Header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 w15:restartNumberingAfterBreak="0">
    <w:nsid w:val="FFFFFF1D"/>
    <w:multiLevelType w:val="multilevel"/>
    <w:tmpl w:val="B36EF1B0"/>
    <w:lvl w:ilvl="0">
      <w:start w:val="1"/>
      <w:numFmt w:val="bullet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8C1819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90748579">
    <w:abstractNumId w:val="0"/>
  </w:num>
  <w:num w:numId="2" w16cid:durableId="1374305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embedSystemFonts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72B1"/>
    <w:rsid w:val="00001617"/>
    <w:rsid w:val="000040B3"/>
    <w:rsid w:val="00014F76"/>
    <w:rsid w:val="0001684A"/>
    <w:rsid w:val="00020D98"/>
    <w:rsid w:val="00020FB5"/>
    <w:rsid w:val="00021DFC"/>
    <w:rsid w:val="000225CC"/>
    <w:rsid w:val="00033563"/>
    <w:rsid w:val="00033A49"/>
    <w:rsid w:val="00034956"/>
    <w:rsid w:val="0003517E"/>
    <w:rsid w:val="000434AA"/>
    <w:rsid w:val="000549AE"/>
    <w:rsid w:val="0006251B"/>
    <w:rsid w:val="00062FEB"/>
    <w:rsid w:val="000644A9"/>
    <w:rsid w:val="000755AE"/>
    <w:rsid w:val="00075DBC"/>
    <w:rsid w:val="000773AF"/>
    <w:rsid w:val="00084734"/>
    <w:rsid w:val="000849A9"/>
    <w:rsid w:val="00094504"/>
    <w:rsid w:val="000A19BA"/>
    <w:rsid w:val="000A581F"/>
    <w:rsid w:val="000B0A86"/>
    <w:rsid w:val="000C34DE"/>
    <w:rsid w:val="000D1BB1"/>
    <w:rsid w:val="000D5633"/>
    <w:rsid w:val="000E0FE2"/>
    <w:rsid w:val="000E3E94"/>
    <w:rsid w:val="000E491E"/>
    <w:rsid w:val="000F1658"/>
    <w:rsid w:val="000F773D"/>
    <w:rsid w:val="00101CEA"/>
    <w:rsid w:val="00103268"/>
    <w:rsid w:val="00104570"/>
    <w:rsid w:val="0010530F"/>
    <w:rsid w:val="0010651C"/>
    <w:rsid w:val="001103BB"/>
    <w:rsid w:val="001150EA"/>
    <w:rsid w:val="0011578F"/>
    <w:rsid w:val="0011674C"/>
    <w:rsid w:val="001342CE"/>
    <w:rsid w:val="0013548E"/>
    <w:rsid w:val="00141A5D"/>
    <w:rsid w:val="00145B8E"/>
    <w:rsid w:val="00147267"/>
    <w:rsid w:val="00167A2A"/>
    <w:rsid w:val="0017236F"/>
    <w:rsid w:val="00175801"/>
    <w:rsid w:val="0018677C"/>
    <w:rsid w:val="001A0701"/>
    <w:rsid w:val="001A123B"/>
    <w:rsid w:val="001B438B"/>
    <w:rsid w:val="001C3D71"/>
    <w:rsid w:val="001D3046"/>
    <w:rsid w:val="001E0C38"/>
    <w:rsid w:val="001E2406"/>
    <w:rsid w:val="001E59A6"/>
    <w:rsid w:val="001E6928"/>
    <w:rsid w:val="002100A8"/>
    <w:rsid w:val="002128B5"/>
    <w:rsid w:val="00214F0C"/>
    <w:rsid w:val="00223037"/>
    <w:rsid w:val="00240E11"/>
    <w:rsid w:val="00243DD1"/>
    <w:rsid w:val="002450A3"/>
    <w:rsid w:val="00246AF2"/>
    <w:rsid w:val="0025064E"/>
    <w:rsid w:val="00260A8A"/>
    <w:rsid w:val="00261B5F"/>
    <w:rsid w:val="00265E9F"/>
    <w:rsid w:val="00266CA4"/>
    <w:rsid w:val="002700C5"/>
    <w:rsid w:val="002834F0"/>
    <w:rsid w:val="00292225"/>
    <w:rsid w:val="00293B7D"/>
    <w:rsid w:val="002A1573"/>
    <w:rsid w:val="002A7154"/>
    <w:rsid w:val="002B19F4"/>
    <w:rsid w:val="002B617A"/>
    <w:rsid w:val="002C322D"/>
    <w:rsid w:val="002E0047"/>
    <w:rsid w:val="002E1CE8"/>
    <w:rsid w:val="002E6B46"/>
    <w:rsid w:val="002E6CE2"/>
    <w:rsid w:val="002E71FE"/>
    <w:rsid w:val="002F26C2"/>
    <w:rsid w:val="002F43BE"/>
    <w:rsid w:val="002F48FD"/>
    <w:rsid w:val="002F78F6"/>
    <w:rsid w:val="0030100E"/>
    <w:rsid w:val="0030542C"/>
    <w:rsid w:val="00314BF6"/>
    <w:rsid w:val="00332297"/>
    <w:rsid w:val="003340BC"/>
    <w:rsid w:val="00345C4A"/>
    <w:rsid w:val="00347A00"/>
    <w:rsid w:val="003541B7"/>
    <w:rsid w:val="00360D31"/>
    <w:rsid w:val="00362DE3"/>
    <w:rsid w:val="003675D6"/>
    <w:rsid w:val="003714FC"/>
    <w:rsid w:val="003744E9"/>
    <w:rsid w:val="00377893"/>
    <w:rsid w:val="003810E1"/>
    <w:rsid w:val="003A2BAF"/>
    <w:rsid w:val="003A7C17"/>
    <w:rsid w:val="003B20DA"/>
    <w:rsid w:val="003B5333"/>
    <w:rsid w:val="003C23EB"/>
    <w:rsid w:val="003D19A3"/>
    <w:rsid w:val="003D2F44"/>
    <w:rsid w:val="003D5125"/>
    <w:rsid w:val="003D78A0"/>
    <w:rsid w:val="003E0850"/>
    <w:rsid w:val="003E34C6"/>
    <w:rsid w:val="003E688A"/>
    <w:rsid w:val="003E69CD"/>
    <w:rsid w:val="003F25D3"/>
    <w:rsid w:val="003F2EBC"/>
    <w:rsid w:val="003F399E"/>
    <w:rsid w:val="003F685D"/>
    <w:rsid w:val="003F6DAB"/>
    <w:rsid w:val="00402995"/>
    <w:rsid w:val="004069E8"/>
    <w:rsid w:val="00410117"/>
    <w:rsid w:val="004226F6"/>
    <w:rsid w:val="004362D9"/>
    <w:rsid w:val="0045097B"/>
    <w:rsid w:val="00457AEF"/>
    <w:rsid w:val="004629EC"/>
    <w:rsid w:val="00464D76"/>
    <w:rsid w:val="004674A4"/>
    <w:rsid w:val="00474E0D"/>
    <w:rsid w:val="00481C3D"/>
    <w:rsid w:val="004824E7"/>
    <w:rsid w:val="004909BE"/>
    <w:rsid w:val="00490CDF"/>
    <w:rsid w:val="004A34BD"/>
    <w:rsid w:val="004A5AF7"/>
    <w:rsid w:val="004A654C"/>
    <w:rsid w:val="004A6678"/>
    <w:rsid w:val="004B3E4C"/>
    <w:rsid w:val="004B55BF"/>
    <w:rsid w:val="004C6D87"/>
    <w:rsid w:val="004C7128"/>
    <w:rsid w:val="004C7696"/>
    <w:rsid w:val="004D04D9"/>
    <w:rsid w:val="004E3D3E"/>
    <w:rsid w:val="004E5774"/>
    <w:rsid w:val="0050261F"/>
    <w:rsid w:val="005057F3"/>
    <w:rsid w:val="005070A2"/>
    <w:rsid w:val="00507B3C"/>
    <w:rsid w:val="00516629"/>
    <w:rsid w:val="00533354"/>
    <w:rsid w:val="00542C36"/>
    <w:rsid w:val="00553AAE"/>
    <w:rsid w:val="00557B4C"/>
    <w:rsid w:val="005652DA"/>
    <w:rsid w:val="0056593C"/>
    <w:rsid w:val="00570078"/>
    <w:rsid w:val="00580127"/>
    <w:rsid w:val="00587979"/>
    <w:rsid w:val="005955F7"/>
    <w:rsid w:val="005A1FA0"/>
    <w:rsid w:val="005A2D28"/>
    <w:rsid w:val="005A5206"/>
    <w:rsid w:val="005B3455"/>
    <w:rsid w:val="005B55DF"/>
    <w:rsid w:val="005C0F81"/>
    <w:rsid w:val="005C37BB"/>
    <w:rsid w:val="005D010F"/>
    <w:rsid w:val="005D0AF1"/>
    <w:rsid w:val="005D0C55"/>
    <w:rsid w:val="005D1054"/>
    <w:rsid w:val="005D4FEB"/>
    <w:rsid w:val="005E0A9A"/>
    <w:rsid w:val="005E2CFF"/>
    <w:rsid w:val="0061459F"/>
    <w:rsid w:val="00620369"/>
    <w:rsid w:val="00622A55"/>
    <w:rsid w:val="0062401D"/>
    <w:rsid w:val="00637BD4"/>
    <w:rsid w:val="0064394E"/>
    <w:rsid w:val="00644900"/>
    <w:rsid w:val="006513BA"/>
    <w:rsid w:val="0065172A"/>
    <w:rsid w:val="006632E7"/>
    <w:rsid w:val="0067717A"/>
    <w:rsid w:val="00677689"/>
    <w:rsid w:val="006824C4"/>
    <w:rsid w:val="006871A9"/>
    <w:rsid w:val="006927CF"/>
    <w:rsid w:val="00693A9A"/>
    <w:rsid w:val="0069551A"/>
    <w:rsid w:val="006A7B0E"/>
    <w:rsid w:val="006C27B6"/>
    <w:rsid w:val="006C413D"/>
    <w:rsid w:val="006D12E9"/>
    <w:rsid w:val="006E5B69"/>
    <w:rsid w:val="006E5F00"/>
    <w:rsid w:val="007015B0"/>
    <w:rsid w:val="00710B3D"/>
    <w:rsid w:val="00715518"/>
    <w:rsid w:val="00724678"/>
    <w:rsid w:val="0072592D"/>
    <w:rsid w:val="00751AD1"/>
    <w:rsid w:val="00757CAA"/>
    <w:rsid w:val="00757ECB"/>
    <w:rsid w:val="007646D4"/>
    <w:rsid w:val="00786FAB"/>
    <w:rsid w:val="00794186"/>
    <w:rsid w:val="007948EC"/>
    <w:rsid w:val="00796224"/>
    <w:rsid w:val="007A4105"/>
    <w:rsid w:val="007A64F0"/>
    <w:rsid w:val="007B61C9"/>
    <w:rsid w:val="007B6623"/>
    <w:rsid w:val="007F1897"/>
    <w:rsid w:val="00802947"/>
    <w:rsid w:val="008039F5"/>
    <w:rsid w:val="00820453"/>
    <w:rsid w:val="00821230"/>
    <w:rsid w:val="00823DB0"/>
    <w:rsid w:val="00840F33"/>
    <w:rsid w:val="00843841"/>
    <w:rsid w:val="00846000"/>
    <w:rsid w:val="00847A20"/>
    <w:rsid w:val="008529E2"/>
    <w:rsid w:val="008567B2"/>
    <w:rsid w:val="00870D4B"/>
    <w:rsid w:val="0088007F"/>
    <w:rsid w:val="0088290E"/>
    <w:rsid w:val="00882B0D"/>
    <w:rsid w:val="0088775A"/>
    <w:rsid w:val="008929DD"/>
    <w:rsid w:val="008929DF"/>
    <w:rsid w:val="008930A9"/>
    <w:rsid w:val="008A3C34"/>
    <w:rsid w:val="008A5B4F"/>
    <w:rsid w:val="008C0324"/>
    <w:rsid w:val="008D28BF"/>
    <w:rsid w:val="008D2973"/>
    <w:rsid w:val="008D4D7A"/>
    <w:rsid w:val="008E355D"/>
    <w:rsid w:val="008F15BA"/>
    <w:rsid w:val="008F2589"/>
    <w:rsid w:val="00903BD0"/>
    <w:rsid w:val="00904211"/>
    <w:rsid w:val="00904562"/>
    <w:rsid w:val="009134DD"/>
    <w:rsid w:val="00916774"/>
    <w:rsid w:val="009225C9"/>
    <w:rsid w:val="00935738"/>
    <w:rsid w:val="009357E8"/>
    <w:rsid w:val="00935AF5"/>
    <w:rsid w:val="00937DBE"/>
    <w:rsid w:val="00937FC3"/>
    <w:rsid w:val="00943F37"/>
    <w:rsid w:val="00956045"/>
    <w:rsid w:val="009630F0"/>
    <w:rsid w:val="00966508"/>
    <w:rsid w:val="00967400"/>
    <w:rsid w:val="00971862"/>
    <w:rsid w:val="00972546"/>
    <w:rsid w:val="009727CF"/>
    <w:rsid w:val="00973F07"/>
    <w:rsid w:val="0097593F"/>
    <w:rsid w:val="00981B97"/>
    <w:rsid w:val="00981D0F"/>
    <w:rsid w:val="00982A68"/>
    <w:rsid w:val="009930D9"/>
    <w:rsid w:val="00995304"/>
    <w:rsid w:val="009A31A6"/>
    <w:rsid w:val="009B2CDE"/>
    <w:rsid w:val="009B2E31"/>
    <w:rsid w:val="009B5F27"/>
    <w:rsid w:val="009C0B78"/>
    <w:rsid w:val="009C0FA8"/>
    <w:rsid w:val="009D1E1E"/>
    <w:rsid w:val="009D465C"/>
    <w:rsid w:val="009D491E"/>
    <w:rsid w:val="009E426D"/>
    <w:rsid w:val="009F01DE"/>
    <w:rsid w:val="009F4292"/>
    <w:rsid w:val="009F62E5"/>
    <w:rsid w:val="00A112B4"/>
    <w:rsid w:val="00A16246"/>
    <w:rsid w:val="00A17E17"/>
    <w:rsid w:val="00A25210"/>
    <w:rsid w:val="00A344AC"/>
    <w:rsid w:val="00A3515D"/>
    <w:rsid w:val="00A40820"/>
    <w:rsid w:val="00A51476"/>
    <w:rsid w:val="00A52D2C"/>
    <w:rsid w:val="00A531BC"/>
    <w:rsid w:val="00A54129"/>
    <w:rsid w:val="00A605E0"/>
    <w:rsid w:val="00A6179D"/>
    <w:rsid w:val="00A6547B"/>
    <w:rsid w:val="00A71B84"/>
    <w:rsid w:val="00A74236"/>
    <w:rsid w:val="00A93225"/>
    <w:rsid w:val="00AA1CBC"/>
    <w:rsid w:val="00AA7B8A"/>
    <w:rsid w:val="00AB5E35"/>
    <w:rsid w:val="00AB7434"/>
    <w:rsid w:val="00AB79FC"/>
    <w:rsid w:val="00AD7F98"/>
    <w:rsid w:val="00AE5724"/>
    <w:rsid w:val="00AF72B1"/>
    <w:rsid w:val="00B02052"/>
    <w:rsid w:val="00B0244A"/>
    <w:rsid w:val="00B048D4"/>
    <w:rsid w:val="00B06A66"/>
    <w:rsid w:val="00B11104"/>
    <w:rsid w:val="00B12824"/>
    <w:rsid w:val="00B15567"/>
    <w:rsid w:val="00B2494D"/>
    <w:rsid w:val="00B24CCF"/>
    <w:rsid w:val="00B3697D"/>
    <w:rsid w:val="00B40BAB"/>
    <w:rsid w:val="00B55322"/>
    <w:rsid w:val="00B6092F"/>
    <w:rsid w:val="00B60C96"/>
    <w:rsid w:val="00B624A8"/>
    <w:rsid w:val="00B74443"/>
    <w:rsid w:val="00B75E1E"/>
    <w:rsid w:val="00B86013"/>
    <w:rsid w:val="00B9039E"/>
    <w:rsid w:val="00B91C71"/>
    <w:rsid w:val="00B9484D"/>
    <w:rsid w:val="00B9790F"/>
    <w:rsid w:val="00BB2CF0"/>
    <w:rsid w:val="00BB3AC8"/>
    <w:rsid w:val="00BC3BC7"/>
    <w:rsid w:val="00BD6877"/>
    <w:rsid w:val="00BE3202"/>
    <w:rsid w:val="00BE5C5A"/>
    <w:rsid w:val="00BE73C1"/>
    <w:rsid w:val="00BF13F1"/>
    <w:rsid w:val="00BF1E17"/>
    <w:rsid w:val="00BF27F0"/>
    <w:rsid w:val="00BF398B"/>
    <w:rsid w:val="00C038CC"/>
    <w:rsid w:val="00C0419A"/>
    <w:rsid w:val="00C10E36"/>
    <w:rsid w:val="00C23873"/>
    <w:rsid w:val="00C23F42"/>
    <w:rsid w:val="00C25637"/>
    <w:rsid w:val="00C35DE8"/>
    <w:rsid w:val="00C5155E"/>
    <w:rsid w:val="00C55BE8"/>
    <w:rsid w:val="00C6456E"/>
    <w:rsid w:val="00C74EBC"/>
    <w:rsid w:val="00C8107F"/>
    <w:rsid w:val="00C84540"/>
    <w:rsid w:val="00C9063A"/>
    <w:rsid w:val="00C90CC9"/>
    <w:rsid w:val="00C920E6"/>
    <w:rsid w:val="00C95701"/>
    <w:rsid w:val="00CA0987"/>
    <w:rsid w:val="00CA1FEF"/>
    <w:rsid w:val="00CA7223"/>
    <w:rsid w:val="00CB2959"/>
    <w:rsid w:val="00CB2DF0"/>
    <w:rsid w:val="00CB4B3F"/>
    <w:rsid w:val="00CB4E80"/>
    <w:rsid w:val="00CB7462"/>
    <w:rsid w:val="00CC34C1"/>
    <w:rsid w:val="00CF0EC2"/>
    <w:rsid w:val="00D0467F"/>
    <w:rsid w:val="00D3044C"/>
    <w:rsid w:val="00D42DD9"/>
    <w:rsid w:val="00D42E4C"/>
    <w:rsid w:val="00D43920"/>
    <w:rsid w:val="00D460CD"/>
    <w:rsid w:val="00D520A5"/>
    <w:rsid w:val="00D61143"/>
    <w:rsid w:val="00D618A4"/>
    <w:rsid w:val="00D70786"/>
    <w:rsid w:val="00D74D1B"/>
    <w:rsid w:val="00D826C6"/>
    <w:rsid w:val="00D84045"/>
    <w:rsid w:val="00D87416"/>
    <w:rsid w:val="00D87A95"/>
    <w:rsid w:val="00D90A20"/>
    <w:rsid w:val="00DA08C6"/>
    <w:rsid w:val="00DA6A13"/>
    <w:rsid w:val="00DB10C0"/>
    <w:rsid w:val="00DB4860"/>
    <w:rsid w:val="00DB7BC4"/>
    <w:rsid w:val="00DC0F95"/>
    <w:rsid w:val="00DC18C7"/>
    <w:rsid w:val="00DC6D16"/>
    <w:rsid w:val="00DD552D"/>
    <w:rsid w:val="00DD7552"/>
    <w:rsid w:val="00DE2D20"/>
    <w:rsid w:val="00DF3ADC"/>
    <w:rsid w:val="00DF6040"/>
    <w:rsid w:val="00E01904"/>
    <w:rsid w:val="00E120BF"/>
    <w:rsid w:val="00E23422"/>
    <w:rsid w:val="00E24B1C"/>
    <w:rsid w:val="00E25C8B"/>
    <w:rsid w:val="00E26E28"/>
    <w:rsid w:val="00E27598"/>
    <w:rsid w:val="00E427B4"/>
    <w:rsid w:val="00E432AB"/>
    <w:rsid w:val="00E5278F"/>
    <w:rsid w:val="00E55A45"/>
    <w:rsid w:val="00E6065B"/>
    <w:rsid w:val="00E60875"/>
    <w:rsid w:val="00E663BD"/>
    <w:rsid w:val="00E67400"/>
    <w:rsid w:val="00E72BF6"/>
    <w:rsid w:val="00E76152"/>
    <w:rsid w:val="00E8206F"/>
    <w:rsid w:val="00E829A9"/>
    <w:rsid w:val="00E85A4C"/>
    <w:rsid w:val="00E8763B"/>
    <w:rsid w:val="00EA1C5E"/>
    <w:rsid w:val="00EB1532"/>
    <w:rsid w:val="00EB1B7B"/>
    <w:rsid w:val="00EC01C9"/>
    <w:rsid w:val="00EC4C84"/>
    <w:rsid w:val="00ED687E"/>
    <w:rsid w:val="00EE3C9B"/>
    <w:rsid w:val="00EE6751"/>
    <w:rsid w:val="00F11C31"/>
    <w:rsid w:val="00F11CEB"/>
    <w:rsid w:val="00F14730"/>
    <w:rsid w:val="00F16256"/>
    <w:rsid w:val="00F25DE9"/>
    <w:rsid w:val="00F433C7"/>
    <w:rsid w:val="00F44008"/>
    <w:rsid w:val="00F44F09"/>
    <w:rsid w:val="00F47977"/>
    <w:rsid w:val="00F54357"/>
    <w:rsid w:val="00F57886"/>
    <w:rsid w:val="00F57D5A"/>
    <w:rsid w:val="00F602AB"/>
    <w:rsid w:val="00F63CBD"/>
    <w:rsid w:val="00F711E9"/>
    <w:rsid w:val="00F806C2"/>
    <w:rsid w:val="00F814D1"/>
    <w:rsid w:val="00F83C3B"/>
    <w:rsid w:val="00F85FC5"/>
    <w:rsid w:val="00F958D7"/>
    <w:rsid w:val="00FB38E8"/>
    <w:rsid w:val="00FB4B9B"/>
    <w:rsid w:val="00FB4FCB"/>
    <w:rsid w:val="00FB5B01"/>
    <w:rsid w:val="00FD17FC"/>
    <w:rsid w:val="00FD3D5C"/>
    <w:rsid w:val="00FD6307"/>
    <w:rsid w:val="00FF1B4A"/>
    <w:rsid w:val="00FF74FC"/>
  </w:rsids>
  <w:docVars>
    <w:docVar w:name="__Grammarly_42___1" w:val="H4sIAAAAAAAEAKtWcslP9kxRslIyNDYyMDA1tDQ2NzY1NTAxMDJW0lEKTi0uzszPAykwqQUAuZn6g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A44CDEF"/>
  <w15:docId w15:val="{9B2A313A-7B8D-405D-AB36-F413F79F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16B6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2B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72B1"/>
  </w:style>
  <w:style w:type="paragraph" w:styleId="Footer">
    <w:name w:val="footer"/>
    <w:basedOn w:val="Normal"/>
    <w:link w:val="FooterChar"/>
    <w:uiPriority w:val="99"/>
    <w:unhideWhenUsed/>
    <w:rsid w:val="00AF72B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72B1"/>
  </w:style>
  <w:style w:type="character" w:styleId="CommentReference">
    <w:name w:val="annotation reference"/>
    <w:uiPriority w:val="99"/>
    <w:semiHidden/>
    <w:unhideWhenUsed/>
    <w:rsid w:val="001D30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0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046"/>
  </w:style>
  <w:style w:type="paragraph" w:styleId="BalloonText">
    <w:name w:val="Balloon Text"/>
    <w:basedOn w:val="Normal"/>
    <w:link w:val="BalloonTextChar"/>
    <w:uiPriority w:val="99"/>
    <w:semiHidden/>
    <w:unhideWhenUsed/>
    <w:rsid w:val="001D30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304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644900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644900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0E491E"/>
    <w:pPr>
      <w:numPr>
        <w:numId w:val="2"/>
      </w:numPr>
      <w:contextualSpacing/>
    </w:pPr>
  </w:style>
  <w:style w:type="paragraph" w:styleId="ListParagraph">
    <w:name w:val="List Paragraph"/>
    <w:basedOn w:val="Normal"/>
    <w:uiPriority w:val="34"/>
    <w:qFormat/>
    <w:rsid w:val="00F8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protect.checkpoint.com/v2/r01/___http://altrusaservice.org/___.YzJ1OmFsdHJ1c2FpbnRlcm5hdGlvbmFsMTpjOm86YWQ3MGVjOTFjMTUwYjM3NjM4Yjc5ZDI0NTc3MDA4Zjg6NzpmMjBmOjUwMzI4ZWYyNWI3YWM3MGM0ODRkYmE3YzA0ZjJiY2U2ZjNhMzViMTg4OTQzNTI3ZGEyNmM2M2JjMGNkYjRkOTQ6cDpUOkY" TargetMode="External" /><Relationship Id="rId6" Type="http://schemas.openxmlformats.org/officeDocument/2006/relationships/hyperlink" Target="https://protect.checkpoint.com/v2/r01/___http://altrusaservice.org/___.YzJ1OmFsdHJ1c2FpbnRlcm5hdGlvbmFsMTpjOm86YWQ3MGVjOTFjMTUwYjM3NjM4Yjc5ZDI0NTc3MDA4Zjg6NzpmMjBmOjUwMzI4ZWYyNWI3YWM3MGM0ODRkYmE3YzA0ZjJiY2U2ZjNhMzViMTg4OTQzNTI3ZGEyNmM2M2JjMGNkYjRkOTQ6cDpUOkY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720DF9-5948-4C68-8E43-570A80A90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3</Pages>
  <Words>5130</Words>
  <Characters>31511</Characters>
  <Application>Microsoft Office Word</Application>
  <DocSecurity>0</DocSecurity>
  <Lines>1750</Lines>
  <Paragraphs>9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2</vt:lpstr>
    </vt:vector>
  </TitlesOfParts>
  <Company/>
  <LinksUpToDate>false</LinksUpToDate>
  <CharactersWithSpaces>3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2</dc:title>
  <dc:creator>Robin Hall</dc:creator>
  <cp:lastModifiedBy>Christine DeVlieger</cp:lastModifiedBy>
  <cp:revision>5</cp:revision>
  <cp:lastPrinted>2021-04-11T18:38:00Z</cp:lastPrinted>
  <dcterms:created xsi:type="dcterms:W3CDTF">2023-06-28T17:11:00Z</dcterms:created>
  <dcterms:modified xsi:type="dcterms:W3CDTF">2025-12-15T06:36:00Z</dcterms:modified>
</cp:coreProperties>
</file>